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E7466C" w14:textId="77777777" w:rsidR="009239E1" w:rsidRPr="00FD4A68" w:rsidRDefault="009239E1" w:rsidP="009239E1">
      <w:pPr>
        <w:pStyle w:val="LabTitle"/>
        <w:rPr>
          <w:rStyle w:val="LabTitleInstVersred"/>
          <w:b/>
          <w:color w:val="auto"/>
        </w:rPr>
      </w:pPr>
      <w:r>
        <w:t>Packet Tracer</w:t>
      </w:r>
      <w:r w:rsidR="00A1724E">
        <w:t xml:space="preserve"> - </w:t>
      </w:r>
      <w:r>
        <w:t>Navigat</w:t>
      </w:r>
      <w:r w:rsidR="00120164">
        <w:t>ing</w:t>
      </w:r>
      <w:r>
        <w:t xml:space="preserve"> the IOS</w:t>
      </w:r>
      <w:r w:rsidRPr="00FD4A68">
        <w:t xml:space="preserve"> </w:t>
      </w:r>
      <w:r w:rsidRPr="00FD4A68">
        <w:rPr>
          <w:rStyle w:val="LabTitleInstVersred"/>
        </w:rPr>
        <w:t>(Instructor Version</w:t>
      </w:r>
      <w:r w:rsidR="000A3D9F">
        <w:rPr>
          <w:rStyle w:val="LabTitleInstVersred"/>
        </w:rPr>
        <w:t xml:space="preserve"> – Optional Packet Tracer</w:t>
      </w:r>
      <w:r w:rsidRPr="00FD4A68">
        <w:rPr>
          <w:rStyle w:val="LabTitleInstVersred"/>
        </w:rPr>
        <w:t>)</w:t>
      </w:r>
    </w:p>
    <w:p w14:paraId="69D025DA" w14:textId="77777777" w:rsidR="009239E1" w:rsidRPr="009A1CF4" w:rsidRDefault="009239E1" w:rsidP="009239E1">
      <w:pPr>
        <w:pStyle w:val="InstNoteRed"/>
      </w:pPr>
      <w:r w:rsidRPr="009A1CF4">
        <w:rPr>
          <w:b/>
        </w:rPr>
        <w:t>Instructor Note:</w:t>
      </w:r>
      <w:r w:rsidRPr="009A1CF4">
        <w:t xml:space="preserve"> Red </w:t>
      </w:r>
      <w:r>
        <w:t xml:space="preserve">font color </w:t>
      </w:r>
      <w:r w:rsidRPr="009A1CF4">
        <w:t xml:space="preserve">or </w:t>
      </w:r>
      <w:r w:rsidR="000A3D9F">
        <w:t>g</w:t>
      </w:r>
      <w:r w:rsidRPr="009A1CF4">
        <w:t>ray highlights indicate text that appears in the instructor copy only.</w:t>
      </w:r>
      <w:r w:rsidR="00120164">
        <w:t xml:space="preserve"> </w:t>
      </w:r>
      <w:r w:rsidR="00561EC6" w:rsidRPr="00561EC6">
        <w:t>Optional activities are designed to enhance understanding and/or to provide additional practice.</w:t>
      </w:r>
    </w:p>
    <w:p w14:paraId="4A56FAF5" w14:textId="77777777" w:rsidR="00740394" w:rsidRDefault="00740394" w:rsidP="009239E1">
      <w:pPr>
        <w:pStyle w:val="LabSection"/>
      </w:pPr>
      <w:r>
        <w:t>Topology</w:t>
      </w:r>
    </w:p>
    <w:p w14:paraId="4364D010" w14:textId="77777777" w:rsidR="00740394" w:rsidRPr="00740394" w:rsidRDefault="008B7484" w:rsidP="00740394">
      <w:pPr>
        <w:pStyle w:val="BodyText1"/>
        <w:jc w:val="center"/>
      </w:pPr>
      <w:r w:rsidRPr="008B7484">
        <w:rPr>
          <w:noProof/>
        </w:rPr>
        <w:drawing>
          <wp:inline distT="0" distB="0" distL="0" distR="0" wp14:anchorId="7A3CE7CC" wp14:editId="37A53DE3">
            <wp:extent cx="1057275" cy="14287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057275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1C5A9" w14:textId="77777777" w:rsidR="009239E1" w:rsidRPr="00BB73FF" w:rsidRDefault="009239E1" w:rsidP="009239E1">
      <w:pPr>
        <w:pStyle w:val="LabSection"/>
      </w:pPr>
      <w:r w:rsidRPr="00BB73FF">
        <w:t>Objective</w:t>
      </w:r>
      <w:r>
        <w:t>s</w:t>
      </w:r>
    </w:p>
    <w:p w14:paraId="089ACA5A" w14:textId="77777777" w:rsidR="009239E1" w:rsidRPr="004C0909" w:rsidRDefault="009239E1" w:rsidP="009239E1">
      <w:pPr>
        <w:pStyle w:val="BodyTextL25Bold"/>
      </w:pPr>
      <w:r>
        <w:t xml:space="preserve">Part 1: </w:t>
      </w:r>
      <w:r w:rsidR="003A127B">
        <w:t xml:space="preserve">Establish </w:t>
      </w:r>
      <w:r>
        <w:t>Basic Connections, Access the CLI</w:t>
      </w:r>
      <w:r w:rsidR="003A127B">
        <w:t>,</w:t>
      </w:r>
      <w:r>
        <w:t xml:space="preserve"> and Explor</w:t>
      </w:r>
      <w:r w:rsidR="003A127B">
        <w:t>e</w:t>
      </w:r>
      <w:r>
        <w:t xml:space="preserve"> Help</w:t>
      </w:r>
    </w:p>
    <w:p w14:paraId="156B26AD" w14:textId="77777777" w:rsidR="009239E1" w:rsidRPr="00663D6A" w:rsidRDefault="009239E1" w:rsidP="009239E1">
      <w:pPr>
        <w:pStyle w:val="BodyTextL25Bold"/>
      </w:pPr>
      <w:r w:rsidRPr="00663D6A">
        <w:t xml:space="preserve">Part 2: </w:t>
      </w:r>
      <w:r w:rsidR="00EE0F5E">
        <w:t>Explor</w:t>
      </w:r>
      <w:r w:rsidR="003A127B">
        <w:t>e</w:t>
      </w:r>
      <w:r w:rsidR="00EE0F5E">
        <w:t xml:space="preserve"> </w:t>
      </w:r>
      <w:r>
        <w:t>EXEC Modes</w:t>
      </w:r>
    </w:p>
    <w:p w14:paraId="0090D12F" w14:textId="77777777" w:rsidR="009239E1" w:rsidRPr="00663D6A" w:rsidRDefault="009239E1" w:rsidP="009239E1">
      <w:pPr>
        <w:pStyle w:val="BodyTextL25Bold"/>
      </w:pPr>
      <w:r w:rsidRPr="00663D6A">
        <w:t xml:space="preserve">Part </w:t>
      </w:r>
      <w:r>
        <w:t>3</w:t>
      </w:r>
      <w:r w:rsidRPr="00663D6A">
        <w:t xml:space="preserve">: </w:t>
      </w:r>
      <w:r>
        <w:t>Set the Clock</w:t>
      </w:r>
    </w:p>
    <w:p w14:paraId="0EDA7A27" w14:textId="77777777" w:rsidR="009239E1" w:rsidRPr="00C07FD9" w:rsidRDefault="009239E1" w:rsidP="009239E1">
      <w:pPr>
        <w:pStyle w:val="LabSection"/>
      </w:pPr>
      <w:r>
        <w:t>Background</w:t>
      </w:r>
    </w:p>
    <w:p w14:paraId="7E7EABC0" w14:textId="77777777" w:rsidR="008056D6" w:rsidRPr="00FD51F9" w:rsidRDefault="00FD51F9" w:rsidP="009239E1">
      <w:pPr>
        <w:pStyle w:val="BodyTextL25"/>
      </w:pPr>
      <w:r>
        <w:t xml:space="preserve">In this activity, you </w:t>
      </w:r>
      <w:r w:rsidR="00EF7421">
        <w:t xml:space="preserve">will </w:t>
      </w:r>
      <w:r>
        <w:t>practice skills necessary for navigating the Cisco IOS</w:t>
      </w:r>
      <w:r w:rsidR="00EE0F5E">
        <w:t>,</w:t>
      </w:r>
      <w:r>
        <w:t xml:space="preserve"> </w:t>
      </w:r>
      <w:r w:rsidR="003A127B">
        <w:t>such as</w:t>
      </w:r>
      <w:r>
        <w:t xml:space="preserve"> different user access modes, various configuration modes</w:t>
      </w:r>
      <w:r w:rsidR="00EE0F5E">
        <w:t>,</w:t>
      </w:r>
      <w:r>
        <w:t xml:space="preserve"> and common commands use</w:t>
      </w:r>
      <w:r w:rsidR="003A127B">
        <w:t>d</w:t>
      </w:r>
      <w:r>
        <w:t xml:space="preserve"> on a regular basis. You </w:t>
      </w:r>
      <w:r w:rsidR="003A127B">
        <w:t xml:space="preserve">will </w:t>
      </w:r>
      <w:r>
        <w:t xml:space="preserve">also practice accessing the context-sensitive </w:t>
      </w:r>
      <w:r w:rsidR="00EE0F5E">
        <w:t xml:space="preserve">Help </w:t>
      </w:r>
      <w:r>
        <w:t xml:space="preserve">by configuring the </w:t>
      </w:r>
      <w:r>
        <w:rPr>
          <w:b/>
        </w:rPr>
        <w:t>clock</w:t>
      </w:r>
      <w:r w:rsidR="00120164">
        <w:t xml:space="preserve"> command.</w:t>
      </w:r>
    </w:p>
    <w:p w14:paraId="79C23C85" w14:textId="77777777" w:rsidR="009239E1" w:rsidRPr="004C0909" w:rsidRDefault="003A127B" w:rsidP="009239E1">
      <w:pPr>
        <w:pStyle w:val="PartHead"/>
      </w:pPr>
      <w:r>
        <w:t xml:space="preserve">Establish </w:t>
      </w:r>
      <w:r w:rsidR="009239E1">
        <w:t>Basic Connection</w:t>
      </w:r>
      <w:r w:rsidR="001B343B">
        <w:t>s,</w:t>
      </w:r>
      <w:r w:rsidR="009239E1">
        <w:t xml:space="preserve"> A</w:t>
      </w:r>
      <w:r w:rsidR="009239E1" w:rsidRPr="00AD2432">
        <w:t>ccess</w:t>
      </w:r>
      <w:r w:rsidR="009239E1">
        <w:t xml:space="preserve"> the CLI</w:t>
      </w:r>
      <w:r>
        <w:t>,</w:t>
      </w:r>
      <w:r w:rsidR="009239E1">
        <w:t xml:space="preserve"> and Explor</w:t>
      </w:r>
      <w:r>
        <w:t>e</w:t>
      </w:r>
      <w:r w:rsidR="009239E1">
        <w:t xml:space="preserve"> Help</w:t>
      </w:r>
    </w:p>
    <w:p w14:paraId="1584666C" w14:textId="77777777" w:rsidR="009239E1" w:rsidRDefault="009239E1" w:rsidP="009239E1">
      <w:pPr>
        <w:pStyle w:val="BodyTextL25"/>
      </w:pPr>
      <w:r>
        <w:t xml:space="preserve">In Part 1 of this activity, you </w:t>
      </w:r>
      <w:r w:rsidR="003A127B">
        <w:t xml:space="preserve">will </w:t>
      </w:r>
      <w:r>
        <w:t>connect a PC to a switch using a console connection and explore various</w:t>
      </w:r>
      <w:r w:rsidR="00C76593">
        <w:t xml:space="preserve"> command modes and </w:t>
      </w:r>
      <w:r w:rsidR="00EE0F5E">
        <w:t xml:space="preserve">Help </w:t>
      </w:r>
      <w:r w:rsidR="00C76593">
        <w:t>features</w:t>
      </w:r>
      <w:r>
        <w:t xml:space="preserve">. </w:t>
      </w:r>
    </w:p>
    <w:p w14:paraId="636CC35C" w14:textId="77777777" w:rsidR="009239E1" w:rsidRDefault="00C76593" w:rsidP="009239E1">
      <w:pPr>
        <w:pStyle w:val="StepHead"/>
        <w:tabs>
          <w:tab w:val="clear" w:pos="936"/>
          <w:tab w:val="num" w:pos="864"/>
        </w:tabs>
        <w:ind w:left="864" w:hanging="864"/>
      </w:pPr>
      <w:r>
        <w:t>Connect PC1 to S1 us</w:t>
      </w:r>
      <w:r w:rsidR="00E27C4C">
        <w:t>ing</w:t>
      </w:r>
      <w:r>
        <w:t xml:space="preserve"> a console cable</w:t>
      </w:r>
      <w:r w:rsidR="009239E1">
        <w:t>.</w:t>
      </w:r>
    </w:p>
    <w:p w14:paraId="5A564703" w14:textId="77777777" w:rsidR="00F7254C" w:rsidRDefault="009239E1" w:rsidP="00F95F90">
      <w:pPr>
        <w:pStyle w:val="SubStepAlpha"/>
      </w:pPr>
      <w:r>
        <w:t xml:space="preserve">Click the </w:t>
      </w:r>
      <w:r w:rsidRPr="002E75C0">
        <w:rPr>
          <w:b/>
        </w:rPr>
        <w:t>Connections</w:t>
      </w:r>
      <w:r>
        <w:t xml:space="preserve"> icon (the one that looks like a lightning bolt) in the lower left corner of the Packet Tracer window. </w:t>
      </w:r>
    </w:p>
    <w:p w14:paraId="4800242B" w14:textId="77777777" w:rsidR="00F7254C" w:rsidRDefault="009239E1" w:rsidP="00F95F90">
      <w:pPr>
        <w:pStyle w:val="SubStepAlpha"/>
      </w:pPr>
      <w:r>
        <w:t xml:space="preserve">Select the light blue Console cable by clicking it. The mouse pointer will change to what appears to be a connector with a cable dangling </w:t>
      </w:r>
      <w:r w:rsidR="003A127B">
        <w:t>from</w:t>
      </w:r>
      <w:r w:rsidR="00767ECE">
        <w:t xml:space="preserve"> it.</w:t>
      </w:r>
    </w:p>
    <w:p w14:paraId="27D9346E" w14:textId="77777777" w:rsidR="009239E1" w:rsidRDefault="009239E1" w:rsidP="00F95F90">
      <w:pPr>
        <w:pStyle w:val="SubStepAlpha"/>
      </w:pPr>
      <w:r>
        <w:t xml:space="preserve">Click </w:t>
      </w:r>
      <w:r w:rsidR="00924BC0" w:rsidRPr="00F51F6E">
        <w:rPr>
          <w:b/>
        </w:rPr>
        <w:t>PC1</w:t>
      </w:r>
      <w:r w:rsidR="003A127B" w:rsidRPr="00F51F6E">
        <w:t>.</w:t>
      </w:r>
      <w:r w:rsidR="0057695A">
        <w:t xml:space="preserve"> </w:t>
      </w:r>
      <w:r w:rsidR="003A127B">
        <w:t>A</w:t>
      </w:r>
      <w:r>
        <w:t xml:space="preserve"> window display</w:t>
      </w:r>
      <w:r w:rsidR="00F7254C">
        <w:t>s</w:t>
      </w:r>
      <w:r>
        <w:t xml:space="preserve"> an option for </w:t>
      </w:r>
      <w:r w:rsidRPr="00F51F6E">
        <w:rPr>
          <w:noProof/>
        </w:rPr>
        <w:t>an RS-232</w:t>
      </w:r>
      <w:r>
        <w:t xml:space="preserve"> connection.</w:t>
      </w:r>
    </w:p>
    <w:p w14:paraId="2D092C22" w14:textId="77777777" w:rsidR="00F7254C" w:rsidRDefault="009239E1" w:rsidP="00F95F90">
      <w:pPr>
        <w:pStyle w:val="SubStepAlpha"/>
      </w:pPr>
      <w:r>
        <w:t xml:space="preserve">Drag the other end of the console connection to the S1 switch and click the switch to </w:t>
      </w:r>
      <w:r w:rsidR="003A127B">
        <w:t>access</w:t>
      </w:r>
      <w:r w:rsidR="00767ECE">
        <w:t xml:space="preserve"> the connection list.</w:t>
      </w:r>
    </w:p>
    <w:p w14:paraId="2B50D9D5" w14:textId="77777777" w:rsidR="009239E1" w:rsidRDefault="009239E1" w:rsidP="00F95F90">
      <w:pPr>
        <w:pStyle w:val="SubStepAlpha"/>
      </w:pPr>
      <w:r>
        <w:t xml:space="preserve">Select the </w:t>
      </w:r>
      <w:r w:rsidRPr="00767ECE">
        <w:rPr>
          <w:b/>
        </w:rPr>
        <w:t>Console</w:t>
      </w:r>
      <w:r>
        <w:t xml:space="preserve"> port to complete the connection.</w:t>
      </w:r>
    </w:p>
    <w:p w14:paraId="1A32CF18" w14:textId="77777777" w:rsidR="009239E1" w:rsidRDefault="009239E1" w:rsidP="009239E1">
      <w:pPr>
        <w:pStyle w:val="StepHead"/>
        <w:tabs>
          <w:tab w:val="clear" w:pos="936"/>
          <w:tab w:val="num" w:pos="864"/>
        </w:tabs>
        <w:ind w:left="864" w:hanging="864"/>
      </w:pPr>
      <w:r>
        <w:t xml:space="preserve">Establish a </w:t>
      </w:r>
      <w:r w:rsidR="00C76593">
        <w:t>terminal session with S1</w:t>
      </w:r>
      <w:r>
        <w:t>.</w:t>
      </w:r>
    </w:p>
    <w:p w14:paraId="54616755" w14:textId="77777777" w:rsidR="00F7254C" w:rsidRDefault="009239E1" w:rsidP="006822F2">
      <w:pPr>
        <w:pStyle w:val="SubStepAlpha"/>
      </w:pPr>
      <w:r>
        <w:t xml:space="preserve">Click </w:t>
      </w:r>
      <w:r w:rsidR="00924BC0" w:rsidRPr="00924BC0">
        <w:rPr>
          <w:b/>
        </w:rPr>
        <w:t>PC1</w:t>
      </w:r>
      <w:r w:rsidR="00C76593">
        <w:t xml:space="preserve"> and </w:t>
      </w:r>
      <w:r w:rsidR="00F7254C">
        <w:t xml:space="preserve">then </w:t>
      </w:r>
      <w:r w:rsidR="006822F2">
        <w:t>s</w:t>
      </w:r>
      <w:r>
        <w:t xml:space="preserve">elect the </w:t>
      </w:r>
      <w:r w:rsidR="00924BC0" w:rsidRPr="00924BC0">
        <w:rPr>
          <w:b/>
        </w:rPr>
        <w:t>Desktop</w:t>
      </w:r>
      <w:r w:rsidR="00767ECE">
        <w:t xml:space="preserve"> tab.</w:t>
      </w:r>
    </w:p>
    <w:p w14:paraId="4E6B4024" w14:textId="77777777" w:rsidR="003A4B44" w:rsidRDefault="009239E1" w:rsidP="00FE5898">
      <w:pPr>
        <w:pStyle w:val="SubStepAlpha"/>
      </w:pPr>
      <w:r>
        <w:t xml:space="preserve">Click the </w:t>
      </w:r>
      <w:r w:rsidRPr="00A37A85">
        <w:rPr>
          <w:b/>
        </w:rPr>
        <w:t>Terminal</w:t>
      </w:r>
      <w:r>
        <w:t xml:space="preserve"> application </w:t>
      </w:r>
      <w:r w:rsidRPr="00F51F6E">
        <w:rPr>
          <w:noProof/>
        </w:rPr>
        <w:t>icon</w:t>
      </w:r>
      <w:r w:rsidR="003A127B" w:rsidRPr="00F51F6E">
        <w:rPr>
          <w:noProof/>
        </w:rPr>
        <w:t>.</w:t>
      </w:r>
      <w:r w:rsidR="00F7254C">
        <w:t xml:space="preserve"> </w:t>
      </w:r>
      <w:r w:rsidR="003A127B">
        <w:t>V</w:t>
      </w:r>
      <w:r w:rsidR="00F7254C">
        <w:t>erify that</w:t>
      </w:r>
      <w:r>
        <w:t xml:space="preserve"> the Port Configuration default settings are correct.</w:t>
      </w:r>
    </w:p>
    <w:p w14:paraId="520B230E" w14:textId="77777777" w:rsidR="009239E1" w:rsidRPr="00FE5898" w:rsidRDefault="009239E1" w:rsidP="003A4B44">
      <w:pPr>
        <w:pStyle w:val="BodyTextL50"/>
        <w:rPr>
          <w:rStyle w:val="AnswerGray"/>
          <w:shd w:val="clear" w:color="auto" w:fill="auto"/>
        </w:rPr>
      </w:pPr>
      <w:r>
        <w:t xml:space="preserve">What is the setting for </w:t>
      </w:r>
      <w:r w:rsidR="00F7254C">
        <w:t>bits per second</w:t>
      </w:r>
      <w:r>
        <w:t>?</w:t>
      </w:r>
      <w:r w:rsidR="00FE5898">
        <w:t xml:space="preserve"> </w:t>
      </w:r>
      <w:r>
        <w:rPr>
          <w:rStyle w:val="AnswerGray"/>
        </w:rPr>
        <w:t>9600</w:t>
      </w:r>
    </w:p>
    <w:p w14:paraId="631C4B73" w14:textId="77777777" w:rsidR="009239E1" w:rsidRDefault="009239E1" w:rsidP="009239E1">
      <w:pPr>
        <w:pStyle w:val="SubStepAlpha"/>
      </w:pPr>
      <w:r>
        <w:lastRenderedPageBreak/>
        <w:t xml:space="preserve">Click </w:t>
      </w:r>
      <w:r w:rsidRPr="00907DA6">
        <w:rPr>
          <w:b/>
        </w:rPr>
        <w:t>OK</w:t>
      </w:r>
      <w:r>
        <w:t>.</w:t>
      </w:r>
    </w:p>
    <w:p w14:paraId="223C46CC" w14:textId="77777777" w:rsidR="003A4B44" w:rsidRDefault="009239E1" w:rsidP="00FE5898">
      <w:pPr>
        <w:pStyle w:val="SubStepAlpha"/>
      </w:pPr>
      <w:r>
        <w:t xml:space="preserve">The screen that appears may have several messages displayed. Somewhere on the </w:t>
      </w:r>
      <w:r w:rsidR="003A127B">
        <w:t xml:space="preserve">screen </w:t>
      </w:r>
      <w:r>
        <w:t xml:space="preserve">there should be a </w:t>
      </w:r>
      <w:r w:rsidR="00924BC0" w:rsidRPr="00924BC0">
        <w:rPr>
          <w:rFonts w:ascii="Courier New" w:hAnsi="Courier New" w:cs="Courier New"/>
        </w:rPr>
        <w:t>Press RETURN to get started!</w:t>
      </w:r>
      <w:r>
        <w:t xml:space="preserve"> </w:t>
      </w:r>
      <w:r w:rsidR="00F7254C">
        <w:t xml:space="preserve">message. </w:t>
      </w:r>
      <w:r>
        <w:t xml:space="preserve">Press </w:t>
      </w:r>
      <w:r w:rsidRPr="00767ECE">
        <w:t>ENTER</w:t>
      </w:r>
      <w:r w:rsidR="00F7254C">
        <w:t>.</w:t>
      </w:r>
    </w:p>
    <w:p w14:paraId="3643B42C" w14:textId="77777777" w:rsidR="009239E1" w:rsidRPr="00FE5898" w:rsidRDefault="009239E1" w:rsidP="003A4B44">
      <w:pPr>
        <w:pStyle w:val="BodyTextL50"/>
      </w:pPr>
      <w:r>
        <w:t>What is the prompt displayed on the screen?</w:t>
      </w:r>
      <w:r w:rsidR="00FE5898">
        <w:t xml:space="preserve"> </w:t>
      </w:r>
      <w:r>
        <w:rPr>
          <w:rStyle w:val="AnswerGray"/>
        </w:rPr>
        <w:t>S1&gt;</w:t>
      </w:r>
    </w:p>
    <w:p w14:paraId="3DF3D018" w14:textId="77777777" w:rsidR="009239E1" w:rsidRDefault="009239E1" w:rsidP="009239E1">
      <w:pPr>
        <w:pStyle w:val="StepHead"/>
        <w:tabs>
          <w:tab w:val="clear" w:pos="936"/>
          <w:tab w:val="num" w:pos="864"/>
        </w:tabs>
        <w:ind w:left="864" w:hanging="864"/>
      </w:pPr>
      <w:r>
        <w:t>Explore the IOS Help.</w:t>
      </w:r>
    </w:p>
    <w:p w14:paraId="2183D8E2" w14:textId="77777777" w:rsidR="009239E1" w:rsidRDefault="009239E1" w:rsidP="00F95F90">
      <w:pPr>
        <w:pStyle w:val="SubStepAlpha"/>
      </w:pPr>
      <w:r>
        <w:t xml:space="preserve">The IOS can provide help for commands depending on the level accessed. The prompt currently displayed is called </w:t>
      </w:r>
      <w:r w:rsidRPr="00E4503A">
        <w:rPr>
          <w:b/>
        </w:rPr>
        <w:t xml:space="preserve">User </w:t>
      </w:r>
      <w:r w:rsidRPr="00F51F6E">
        <w:rPr>
          <w:b/>
          <w:noProof/>
        </w:rPr>
        <w:t>EXEC</w:t>
      </w:r>
      <w:r w:rsidR="00F51F6E" w:rsidRPr="00767ECE">
        <w:rPr>
          <w:noProof/>
        </w:rPr>
        <w:t>,</w:t>
      </w:r>
      <w:r w:rsidRPr="00767ECE">
        <w:t xml:space="preserve"> </w:t>
      </w:r>
      <w:r>
        <w:t>and the device is waiting for a command. The most basic form of help is to type a question mark (?) at the prompt to display a list of commands.</w:t>
      </w:r>
    </w:p>
    <w:p w14:paraId="2B0DEFC9" w14:textId="77777777" w:rsidR="00FE5898" w:rsidRPr="003A4B44" w:rsidRDefault="009239E1" w:rsidP="003A4B44">
      <w:pPr>
        <w:pStyle w:val="CMD"/>
        <w:rPr>
          <w:b/>
        </w:rPr>
      </w:pPr>
      <w:r w:rsidRPr="007021CE">
        <w:t>S1</w:t>
      </w:r>
      <w:r w:rsidRPr="00F51F6E">
        <w:rPr>
          <w:noProof/>
        </w:rPr>
        <w:t xml:space="preserve">&gt; </w:t>
      </w:r>
      <w:r w:rsidRPr="00F51F6E">
        <w:rPr>
          <w:b/>
          <w:noProof/>
        </w:rPr>
        <w:t>?</w:t>
      </w:r>
    </w:p>
    <w:p w14:paraId="6D4B4F10" w14:textId="77777777" w:rsidR="00FE5898" w:rsidRPr="003A4B44" w:rsidRDefault="009239E1" w:rsidP="00FE5898">
      <w:pPr>
        <w:pStyle w:val="BodyTextL50"/>
        <w:rPr>
          <w:rStyle w:val="AnswerGray"/>
        </w:rPr>
      </w:pPr>
      <w:r>
        <w:t>Which command begins with the letter ‘C’?</w:t>
      </w:r>
      <w:r w:rsidR="00FE5898">
        <w:t xml:space="preserve"> </w:t>
      </w:r>
      <w:r w:rsidR="00C76593">
        <w:rPr>
          <w:rStyle w:val="AnswerGray"/>
        </w:rPr>
        <w:t>connect</w:t>
      </w:r>
    </w:p>
    <w:p w14:paraId="2EADA44A" w14:textId="77777777" w:rsidR="009239E1" w:rsidRDefault="009239E1" w:rsidP="00F95F90">
      <w:pPr>
        <w:pStyle w:val="SubStepAlpha"/>
      </w:pPr>
      <w:r>
        <w:t>At the prompt</w:t>
      </w:r>
      <w:r w:rsidR="00A461B9">
        <w:t>,</w:t>
      </w:r>
      <w:r>
        <w:t xml:space="preserve"> type </w:t>
      </w:r>
      <w:r w:rsidRPr="00663D6A">
        <w:rPr>
          <w:b/>
        </w:rPr>
        <w:t>t</w:t>
      </w:r>
      <w:r w:rsidR="00767ECE">
        <w:rPr>
          <w:b/>
        </w:rPr>
        <w:t xml:space="preserve"> </w:t>
      </w:r>
      <w:r w:rsidR="003A127B">
        <w:t>and then</w:t>
      </w:r>
      <w:r>
        <w:t xml:space="preserve"> a question mark (</w:t>
      </w:r>
      <w:r w:rsidR="00924BC0" w:rsidRPr="00924BC0">
        <w:rPr>
          <w:b/>
        </w:rPr>
        <w:t>?</w:t>
      </w:r>
      <w:r>
        <w:t>).</w:t>
      </w:r>
    </w:p>
    <w:p w14:paraId="3974A239" w14:textId="77777777" w:rsidR="009239E1" w:rsidRDefault="009239E1" w:rsidP="00FE5898">
      <w:pPr>
        <w:pStyle w:val="CMDOutput"/>
        <w:rPr>
          <w:b/>
        </w:rPr>
      </w:pPr>
      <w:r w:rsidRPr="007021CE">
        <w:t xml:space="preserve">S1&gt; </w:t>
      </w:r>
      <w:r w:rsidRPr="00227817">
        <w:rPr>
          <w:b/>
        </w:rPr>
        <w:t>t?</w:t>
      </w:r>
    </w:p>
    <w:p w14:paraId="3ABCC4AD" w14:textId="77777777" w:rsidR="00FE5898" w:rsidRDefault="009239E1" w:rsidP="00FE5898">
      <w:pPr>
        <w:pStyle w:val="BodyTextL50"/>
        <w:rPr>
          <w:rStyle w:val="AnswerGray"/>
        </w:rPr>
      </w:pPr>
      <w:r>
        <w:t>Which commands are displayed?</w:t>
      </w:r>
      <w:r w:rsidR="00FE5898">
        <w:t xml:space="preserve">  </w:t>
      </w:r>
      <w:proofErr w:type="gramStart"/>
      <w:r w:rsidRPr="00663D6A">
        <w:rPr>
          <w:rStyle w:val="AnswerGray"/>
        </w:rPr>
        <w:t>telnet  terminal</w:t>
      </w:r>
      <w:proofErr w:type="gramEnd"/>
      <w:r w:rsidRPr="00663D6A">
        <w:rPr>
          <w:rStyle w:val="AnswerGray"/>
        </w:rPr>
        <w:t xml:space="preserve">  traceroute</w:t>
      </w:r>
    </w:p>
    <w:p w14:paraId="652C9FF1" w14:textId="77777777" w:rsidR="009239E1" w:rsidRDefault="009239E1" w:rsidP="00F95F90">
      <w:pPr>
        <w:pStyle w:val="SubStepAlpha"/>
      </w:pPr>
      <w:r>
        <w:t>At the prompt</w:t>
      </w:r>
      <w:r w:rsidR="00A461B9">
        <w:t>,</w:t>
      </w:r>
      <w:r>
        <w:t xml:space="preserve"> type </w:t>
      </w:r>
      <w:proofErr w:type="spellStart"/>
      <w:r w:rsidRPr="00663D6A">
        <w:rPr>
          <w:b/>
        </w:rPr>
        <w:t>te</w:t>
      </w:r>
      <w:proofErr w:type="spellEnd"/>
      <w:r w:rsidR="003A127B">
        <w:t xml:space="preserve"> and then</w:t>
      </w:r>
      <w:r>
        <w:t xml:space="preserve"> a question mark (</w:t>
      </w:r>
      <w:r w:rsidR="00924BC0" w:rsidRPr="00924BC0">
        <w:rPr>
          <w:b/>
        </w:rPr>
        <w:t>?</w:t>
      </w:r>
      <w:r>
        <w:t>).</w:t>
      </w:r>
    </w:p>
    <w:p w14:paraId="305ED71E" w14:textId="77777777" w:rsidR="009239E1" w:rsidRDefault="009239E1" w:rsidP="00FE5898">
      <w:pPr>
        <w:pStyle w:val="CMDOutput"/>
        <w:rPr>
          <w:b/>
        </w:rPr>
      </w:pPr>
      <w:r w:rsidRPr="007021CE">
        <w:t xml:space="preserve">S1&gt; </w:t>
      </w:r>
      <w:proofErr w:type="spellStart"/>
      <w:r w:rsidRPr="00227817">
        <w:rPr>
          <w:b/>
        </w:rPr>
        <w:t>te</w:t>
      </w:r>
      <w:proofErr w:type="spellEnd"/>
      <w:r w:rsidRPr="00227817">
        <w:rPr>
          <w:b/>
        </w:rPr>
        <w:t>?</w:t>
      </w:r>
    </w:p>
    <w:p w14:paraId="3CFFF9B6" w14:textId="77777777" w:rsidR="009239E1" w:rsidRPr="00FE5898" w:rsidRDefault="009239E1" w:rsidP="00FE5898">
      <w:pPr>
        <w:pStyle w:val="BodyTextL50"/>
        <w:rPr>
          <w:rStyle w:val="AnswerGray"/>
          <w:shd w:val="clear" w:color="auto" w:fill="auto"/>
        </w:rPr>
      </w:pPr>
      <w:r>
        <w:t>Which commands are displayed?</w:t>
      </w:r>
      <w:r w:rsidR="00FE5898">
        <w:t xml:space="preserve"> </w:t>
      </w:r>
      <w:proofErr w:type="gramStart"/>
      <w:r>
        <w:rPr>
          <w:rStyle w:val="AnswerGray"/>
        </w:rPr>
        <w:t>telnet  terminal</w:t>
      </w:r>
      <w:proofErr w:type="gramEnd"/>
      <w:r>
        <w:rPr>
          <w:rStyle w:val="AnswerGray"/>
        </w:rPr>
        <w:t xml:space="preserve"> </w:t>
      </w:r>
    </w:p>
    <w:p w14:paraId="09117851" w14:textId="77777777" w:rsidR="009239E1" w:rsidRDefault="009239E1" w:rsidP="00FE5898">
      <w:pPr>
        <w:pStyle w:val="BodyTextL50"/>
      </w:pPr>
      <w:r>
        <w:t xml:space="preserve">This type of help is known as </w:t>
      </w:r>
      <w:r w:rsidRPr="00663D6A">
        <w:rPr>
          <w:b/>
        </w:rPr>
        <w:t>context-sensitive</w:t>
      </w:r>
      <w:r>
        <w:t xml:space="preserve"> </w:t>
      </w:r>
      <w:r w:rsidR="00A461B9" w:rsidRPr="00F51F6E">
        <w:rPr>
          <w:noProof/>
        </w:rPr>
        <w:t>Help</w:t>
      </w:r>
      <w:r w:rsidR="003A127B" w:rsidRPr="00F51F6E">
        <w:rPr>
          <w:noProof/>
        </w:rPr>
        <w:t>.</w:t>
      </w:r>
      <w:r w:rsidR="00A461B9">
        <w:t xml:space="preserve"> </w:t>
      </w:r>
      <w:r w:rsidR="003A127B" w:rsidRPr="00F51F6E">
        <w:rPr>
          <w:noProof/>
        </w:rPr>
        <w:t>It</w:t>
      </w:r>
      <w:r w:rsidR="003A127B">
        <w:t xml:space="preserve"> </w:t>
      </w:r>
      <w:r>
        <w:t>provid</w:t>
      </w:r>
      <w:r w:rsidR="003A127B">
        <w:t>es</w:t>
      </w:r>
      <w:r>
        <w:t xml:space="preserve"> more information as the commands are expanded.</w:t>
      </w:r>
    </w:p>
    <w:p w14:paraId="02D465E3" w14:textId="77777777" w:rsidR="009239E1" w:rsidRPr="00A60146" w:rsidRDefault="00A461B9" w:rsidP="009239E1">
      <w:pPr>
        <w:pStyle w:val="PartHead"/>
      </w:pPr>
      <w:r>
        <w:t>Explor</w:t>
      </w:r>
      <w:r w:rsidR="003A127B">
        <w:t>e</w:t>
      </w:r>
      <w:r>
        <w:t xml:space="preserve"> </w:t>
      </w:r>
      <w:r w:rsidR="009239E1">
        <w:t>EXEC Modes</w:t>
      </w:r>
    </w:p>
    <w:p w14:paraId="0C809875" w14:textId="77777777" w:rsidR="009239E1" w:rsidRDefault="009239E1" w:rsidP="009239E1">
      <w:pPr>
        <w:pStyle w:val="BodyTextL25"/>
      </w:pPr>
      <w:r>
        <w:t xml:space="preserve">In Part 2 of this activity, you </w:t>
      </w:r>
      <w:r w:rsidR="003A127B">
        <w:t xml:space="preserve">will </w:t>
      </w:r>
      <w:r>
        <w:t xml:space="preserve">switch to </w:t>
      </w:r>
      <w:r w:rsidR="00A461B9">
        <w:t>p</w:t>
      </w:r>
      <w:r w:rsidR="00A461B9" w:rsidRPr="00D72C04">
        <w:t xml:space="preserve">rivileged </w:t>
      </w:r>
      <w:r w:rsidRPr="00D72C04">
        <w:t>EXEC</w:t>
      </w:r>
      <w:r>
        <w:t xml:space="preserve"> mode and issue additional commands.</w:t>
      </w:r>
    </w:p>
    <w:p w14:paraId="5E33937E" w14:textId="77777777" w:rsidR="009239E1" w:rsidRPr="00C07FD9" w:rsidRDefault="009239E1" w:rsidP="009239E1">
      <w:pPr>
        <w:pStyle w:val="StepHead"/>
        <w:tabs>
          <w:tab w:val="clear" w:pos="936"/>
          <w:tab w:val="num" w:pos="864"/>
        </w:tabs>
        <w:ind w:left="864" w:hanging="864"/>
      </w:pPr>
      <w:r>
        <w:t xml:space="preserve">Enter </w:t>
      </w:r>
      <w:r w:rsidR="00CF3C1D">
        <w:t>p</w:t>
      </w:r>
      <w:r w:rsidR="00CF3C1D" w:rsidRPr="00D72C04">
        <w:t xml:space="preserve">rivileged </w:t>
      </w:r>
      <w:r w:rsidRPr="00D72C04">
        <w:t>EXEC</w:t>
      </w:r>
      <w:r>
        <w:t xml:space="preserve"> mode</w:t>
      </w:r>
      <w:r w:rsidRPr="00933F28">
        <w:t>.</w:t>
      </w:r>
    </w:p>
    <w:p w14:paraId="7D84B1A2" w14:textId="77777777" w:rsidR="009239E1" w:rsidRDefault="009239E1" w:rsidP="00F95F90">
      <w:pPr>
        <w:pStyle w:val="SubStepAlpha"/>
      </w:pPr>
      <w:r>
        <w:t>At the prompt</w:t>
      </w:r>
      <w:r w:rsidR="00CF3C1D">
        <w:t>,</w:t>
      </w:r>
      <w:r>
        <w:t xml:space="preserve"> type the question mark (</w:t>
      </w:r>
      <w:r w:rsidR="00924BC0" w:rsidRPr="00924BC0">
        <w:rPr>
          <w:b/>
        </w:rPr>
        <w:t>?</w:t>
      </w:r>
      <w:r>
        <w:t>).</w:t>
      </w:r>
    </w:p>
    <w:p w14:paraId="30C014AD" w14:textId="77777777" w:rsidR="009239E1" w:rsidRPr="007021CE" w:rsidRDefault="009239E1" w:rsidP="003A4B44">
      <w:pPr>
        <w:pStyle w:val="CMD"/>
      </w:pPr>
      <w:r w:rsidRPr="007021CE">
        <w:t>S1</w:t>
      </w:r>
      <w:proofErr w:type="gramStart"/>
      <w:r w:rsidRPr="007021CE">
        <w:t xml:space="preserve">&gt; </w:t>
      </w:r>
      <w:r w:rsidRPr="00227817">
        <w:rPr>
          <w:b/>
        </w:rPr>
        <w:t>?</w:t>
      </w:r>
      <w:proofErr w:type="gramEnd"/>
      <w:r w:rsidRPr="007021CE">
        <w:t xml:space="preserve"> </w:t>
      </w:r>
    </w:p>
    <w:p w14:paraId="284F206C" w14:textId="77777777" w:rsidR="009239E1" w:rsidRDefault="009239E1" w:rsidP="00FE5898">
      <w:pPr>
        <w:pStyle w:val="BodyTextL50"/>
        <w:rPr>
          <w:rStyle w:val="AnswerGray"/>
        </w:rPr>
      </w:pPr>
      <w:r>
        <w:t xml:space="preserve">What information is displayed </w:t>
      </w:r>
      <w:r w:rsidR="00CF3C1D">
        <w:t xml:space="preserve">that describes </w:t>
      </w:r>
      <w:r>
        <w:t xml:space="preserve">the </w:t>
      </w:r>
      <w:r w:rsidRPr="00D72C04">
        <w:rPr>
          <w:b/>
        </w:rPr>
        <w:t>enable</w:t>
      </w:r>
      <w:r>
        <w:t xml:space="preserve"> command?</w:t>
      </w:r>
      <w:r w:rsidR="00FE5898">
        <w:t xml:space="preserve"> </w:t>
      </w:r>
      <w:r w:rsidRPr="00D72C04">
        <w:rPr>
          <w:rStyle w:val="AnswerGray"/>
        </w:rPr>
        <w:t xml:space="preserve">Turn on privileged commands </w:t>
      </w:r>
    </w:p>
    <w:p w14:paraId="4172969F" w14:textId="77777777" w:rsidR="009239E1" w:rsidRDefault="009239E1" w:rsidP="00F95F90">
      <w:pPr>
        <w:pStyle w:val="SubStepAlpha"/>
      </w:pPr>
      <w:r>
        <w:t xml:space="preserve">Type </w:t>
      </w:r>
      <w:r>
        <w:rPr>
          <w:b/>
        </w:rPr>
        <w:t xml:space="preserve">en </w:t>
      </w:r>
      <w:r>
        <w:t xml:space="preserve">and </w:t>
      </w:r>
      <w:r w:rsidR="00CF3C1D">
        <w:t xml:space="preserve">press </w:t>
      </w:r>
      <w:r>
        <w:t xml:space="preserve">the </w:t>
      </w:r>
      <w:r>
        <w:rPr>
          <w:b/>
        </w:rPr>
        <w:t>Tab</w:t>
      </w:r>
      <w:r>
        <w:t xml:space="preserve"> key.</w:t>
      </w:r>
    </w:p>
    <w:p w14:paraId="5D108337" w14:textId="77777777" w:rsidR="009239E1" w:rsidRDefault="009239E1" w:rsidP="003A4B44">
      <w:pPr>
        <w:pStyle w:val="CMD"/>
        <w:rPr>
          <w:b/>
        </w:rPr>
      </w:pPr>
      <w:r w:rsidRPr="007021CE">
        <w:t xml:space="preserve">S1&gt; </w:t>
      </w:r>
      <w:r w:rsidRPr="00FE5898">
        <w:rPr>
          <w:b/>
        </w:rPr>
        <w:t>en&lt;Tab&gt;</w:t>
      </w:r>
    </w:p>
    <w:p w14:paraId="0A3DE902" w14:textId="77777777" w:rsidR="009239E1" w:rsidRDefault="009239E1" w:rsidP="00FE5898">
      <w:pPr>
        <w:pStyle w:val="BodyTextL50"/>
        <w:rPr>
          <w:rStyle w:val="AnswerGray"/>
        </w:rPr>
      </w:pPr>
      <w:r>
        <w:t xml:space="preserve">What displays after </w:t>
      </w:r>
      <w:r w:rsidR="00CF3C1D">
        <w:t xml:space="preserve">pressing </w:t>
      </w:r>
      <w:r>
        <w:t xml:space="preserve">the </w:t>
      </w:r>
      <w:r w:rsidR="00924BC0" w:rsidRPr="00924BC0">
        <w:rPr>
          <w:b/>
        </w:rPr>
        <w:t>Tab</w:t>
      </w:r>
      <w:r>
        <w:t xml:space="preserve"> key?</w:t>
      </w:r>
      <w:r w:rsidR="00FE5898">
        <w:t xml:space="preserve">  </w:t>
      </w:r>
      <w:r w:rsidR="00767ECE">
        <w:rPr>
          <w:rStyle w:val="AnswerGray"/>
        </w:rPr>
        <w:t>enable</w:t>
      </w:r>
    </w:p>
    <w:p w14:paraId="66054F6C" w14:textId="77777777" w:rsidR="009239E1" w:rsidRDefault="009239E1" w:rsidP="00FE5898">
      <w:pPr>
        <w:pStyle w:val="BodyTextL50"/>
      </w:pPr>
      <w:r>
        <w:t xml:space="preserve">This is called command completion </w:t>
      </w:r>
      <w:r w:rsidR="003A127B">
        <w:t>(</w:t>
      </w:r>
      <w:r>
        <w:t>or tab completion</w:t>
      </w:r>
      <w:r w:rsidR="003A127B">
        <w:t>)</w:t>
      </w:r>
      <w:r w:rsidR="0053313A">
        <w:t>. W</w:t>
      </w:r>
      <w:r>
        <w:t xml:space="preserve">hen part of a command is typed, the </w:t>
      </w:r>
      <w:r w:rsidR="00924BC0" w:rsidRPr="00924BC0">
        <w:rPr>
          <w:b/>
        </w:rPr>
        <w:t>Tab</w:t>
      </w:r>
      <w:r w:rsidR="00CF3C1D">
        <w:t xml:space="preserve"> </w:t>
      </w:r>
      <w:r>
        <w:t>key can be used to complete the partial command. If the characters typed are enough to make the command unique</w:t>
      </w:r>
      <w:r w:rsidR="0053313A">
        <w:t>,</w:t>
      </w:r>
      <w:r>
        <w:t xml:space="preserve"> as in the case </w:t>
      </w:r>
      <w:r w:rsidR="00770107">
        <w:t>of</w:t>
      </w:r>
      <w:r>
        <w:t xml:space="preserve"> the </w:t>
      </w:r>
      <w:r>
        <w:rPr>
          <w:b/>
        </w:rPr>
        <w:t>enable</w:t>
      </w:r>
      <w:r>
        <w:t xml:space="preserve"> command</w:t>
      </w:r>
      <w:r w:rsidR="0053313A">
        <w:t>,</w:t>
      </w:r>
      <w:r>
        <w:t xml:space="preserve"> the remaining portion </w:t>
      </w:r>
      <w:r w:rsidR="00770107">
        <w:t xml:space="preserve">of the command </w:t>
      </w:r>
      <w:r w:rsidR="00CF3C1D">
        <w:t>is</w:t>
      </w:r>
      <w:r>
        <w:t xml:space="preserve"> displayed. </w:t>
      </w:r>
    </w:p>
    <w:p w14:paraId="412D26B8" w14:textId="77777777" w:rsidR="009239E1" w:rsidRDefault="009239E1" w:rsidP="00FE5898">
      <w:pPr>
        <w:pStyle w:val="BodyTextL50"/>
      </w:pPr>
      <w:r>
        <w:t>What would happen if you type</w:t>
      </w:r>
      <w:r w:rsidR="00770107">
        <w:t>d</w:t>
      </w:r>
      <w:r>
        <w:t xml:space="preserve"> </w:t>
      </w:r>
      <w:proofErr w:type="spellStart"/>
      <w:r w:rsidRPr="00FF5201">
        <w:rPr>
          <w:b/>
        </w:rPr>
        <w:t>te</w:t>
      </w:r>
      <w:proofErr w:type="spellEnd"/>
      <w:r w:rsidRPr="00FF5201">
        <w:rPr>
          <w:b/>
        </w:rPr>
        <w:t>&lt;Tab&gt;</w:t>
      </w:r>
      <w:r>
        <w:rPr>
          <w:b/>
        </w:rPr>
        <w:t xml:space="preserve"> </w:t>
      </w:r>
      <w:r>
        <w:t>at the prompt?</w:t>
      </w:r>
    </w:p>
    <w:p w14:paraId="43D566C2" w14:textId="77777777" w:rsidR="009239E1" w:rsidRDefault="00770107" w:rsidP="00FE5898">
      <w:pPr>
        <w:pStyle w:val="BodyTextL50"/>
        <w:rPr>
          <w:rStyle w:val="AnswerGray"/>
        </w:rPr>
      </w:pPr>
      <w:r>
        <w:rPr>
          <w:rStyle w:val="AnswerGray"/>
        </w:rPr>
        <w:t>There is more than one command th</w:t>
      </w:r>
      <w:r w:rsidR="00767ECE">
        <w:rPr>
          <w:rStyle w:val="AnswerGray"/>
        </w:rPr>
        <w:t>at begins with the letters ‘</w:t>
      </w:r>
      <w:proofErr w:type="spellStart"/>
      <w:r w:rsidR="00767ECE">
        <w:rPr>
          <w:rStyle w:val="AnswerGray"/>
        </w:rPr>
        <w:t>te</w:t>
      </w:r>
      <w:proofErr w:type="spellEnd"/>
      <w:r w:rsidR="00767ECE">
        <w:rPr>
          <w:rStyle w:val="AnswerGray"/>
        </w:rPr>
        <w:t xml:space="preserve"> because</w:t>
      </w:r>
      <w:r>
        <w:rPr>
          <w:rStyle w:val="AnswerGray"/>
        </w:rPr>
        <w:t xml:space="preserve"> </w:t>
      </w:r>
      <w:r w:rsidR="009239E1">
        <w:rPr>
          <w:rStyle w:val="AnswerGray"/>
        </w:rPr>
        <w:t>‘</w:t>
      </w:r>
      <w:proofErr w:type="spellStart"/>
      <w:r w:rsidR="009239E1">
        <w:rPr>
          <w:rStyle w:val="AnswerGray"/>
        </w:rPr>
        <w:t>te</w:t>
      </w:r>
      <w:proofErr w:type="spellEnd"/>
      <w:r w:rsidR="009239E1">
        <w:rPr>
          <w:rStyle w:val="AnswerGray"/>
        </w:rPr>
        <w:t>’ does not provide enough characters to make the command unique</w:t>
      </w:r>
      <w:r>
        <w:rPr>
          <w:rStyle w:val="AnswerGray"/>
        </w:rPr>
        <w:t>.</w:t>
      </w:r>
      <w:r w:rsidR="009239E1">
        <w:rPr>
          <w:rStyle w:val="AnswerGray"/>
        </w:rPr>
        <w:t xml:space="preserve"> </w:t>
      </w:r>
      <w:r>
        <w:rPr>
          <w:rStyle w:val="AnswerGray"/>
        </w:rPr>
        <w:t>T</w:t>
      </w:r>
      <w:r w:rsidR="009239E1">
        <w:rPr>
          <w:rStyle w:val="AnswerGray"/>
        </w:rPr>
        <w:t>he characters will continue to display prompting the user for additional charact</w:t>
      </w:r>
      <w:r w:rsidR="00767ECE">
        <w:rPr>
          <w:rStyle w:val="AnswerGray"/>
        </w:rPr>
        <w:t>ers to make the command unique.</w:t>
      </w:r>
    </w:p>
    <w:p w14:paraId="195FC47B" w14:textId="77777777" w:rsidR="009239E1" w:rsidRDefault="0009511C" w:rsidP="00FE5898">
      <w:pPr>
        <w:pStyle w:val="SubStepAlpha"/>
      </w:pPr>
      <w:r>
        <w:t xml:space="preserve">Enter the </w:t>
      </w:r>
      <w:r>
        <w:rPr>
          <w:b/>
        </w:rPr>
        <w:t>enable</w:t>
      </w:r>
      <w:r>
        <w:t xml:space="preserve"> command a</w:t>
      </w:r>
      <w:r w:rsidR="00CF3C1D">
        <w:t>nd</w:t>
      </w:r>
      <w:r>
        <w:t xml:space="preserve"> press</w:t>
      </w:r>
      <w:r w:rsidR="009239E1">
        <w:t xml:space="preserve"> </w:t>
      </w:r>
      <w:r w:rsidR="009239E1" w:rsidRPr="00767ECE">
        <w:t>ENTER</w:t>
      </w:r>
      <w:r w:rsidR="009239E1">
        <w:t>.</w:t>
      </w:r>
      <w:r w:rsidR="00FE5898">
        <w:t xml:space="preserve"> </w:t>
      </w:r>
      <w:r w:rsidR="009239E1">
        <w:t>How does the prompt change?</w:t>
      </w:r>
    </w:p>
    <w:p w14:paraId="5822AC12" w14:textId="77777777" w:rsidR="009239E1" w:rsidRDefault="009239E1" w:rsidP="00FE5898">
      <w:pPr>
        <w:pStyle w:val="BodyTextL50"/>
        <w:rPr>
          <w:rStyle w:val="AnswerGray"/>
        </w:rPr>
      </w:pPr>
      <w:r>
        <w:rPr>
          <w:rStyle w:val="AnswerGray"/>
        </w:rPr>
        <w:t>It changes from S1&gt; to S1#</w:t>
      </w:r>
      <w:r w:rsidR="00770107">
        <w:rPr>
          <w:rStyle w:val="AnswerGray"/>
        </w:rPr>
        <w:t>, which</w:t>
      </w:r>
      <w:r>
        <w:rPr>
          <w:rStyle w:val="AnswerGray"/>
        </w:rPr>
        <w:t xml:space="preserve"> indicat</w:t>
      </w:r>
      <w:r w:rsidR="00770107">
        <w:rPr>
          <w:rStyle w:val="AnswerGray"/>
        </w:rPr>
        <w:t>es</w:t>
      </w:r>
      <w:r w:rsidR="00767ECE">
        <w:rPr>
          <w:rStyle w:val="AnswerGray"/>
        </w:rPr>
        <w:t xml:space="preserve"> privileged EXEC mode.</w:t>
      </w:r>
    </w:p>
    <w:p w14:paraId="5E1AA12D" w14:textId="77777777" w:rsidR="009239E1" w:rsidRDefault="00CF3C1D" w:rsidP="00F95F90">
      <w:pPr>
        <w:pStyle w:val="SubStepAlpha"/>
      </w:pPr>
      <w:r>
        <w:t>When prompted, t</w:t>
      </w:r>
      <w:r w:rsidR="009239E1">
        <w:t xml:space="preserve">ype the </w:t>
      </w:r>
      <w:r w:rsidR="009239E1" w:rsidRPr="00406329">
        <w:t>question</w:t>
      </w:r>
      <w:r w:rsidR="009239E1">
        <w:t xml:space="preserve"> mark (</w:t>
      </w:r>
      <w:r w:rsidR="00924BC0" w:rsidRPr="00924BC0">
        <w:rPr>
          <w:b/>
        </w:rPr>
        <w:t>?</w:t>
      </w:r>
      <w:r w:rsidR="009239E1">
        <w:t>).</w:t>
      </w:r>
    </w:p>
    <w:p w14:paraId="00DCCC04" w14:textId="77777777" w:rsidR="009239E1" w:rsidRDefault="009239E1" w:rsidP="003A4B44">
      <w:pPr>
        <w:pStyle w:val="CMD"/>
        <w:rPr>
          <w:b/>
        </w:rPr>
      </w:pPr>
      <w:r>
        <w:t>S1</w:t>
      </w:r>
      <w:proofErr w:type="gramStart"/>
      <w:r>
        <w:t xml:space="preserve"># </w:t>
      </w:r>
      <w:r>
        <w:rPr>
          <w:b/>
        </w:rPr>
        <w:t>?</w:t>
      </w:r>
      <w:proofErr w:type="gramEnd"/>
    </w:p>
    <w:p w14:paraId="2856B3C3" w14:textId="77777777" w:rsidR="009239E1" w:rsidRPr="00100F0A" w:rsidRDefault="00767ECE" w:rsidP="00FE5898">
      <w:pPr>
        <w:pStyle w:val="BodyTextL50"/>
        <w:rPr>
          <w:b/>
        </w:rPr>
      </w:pPr>
      <w:r>
        <w:lastRenderedPageBreak/>
        <w:t>O</w:t>
      </w:r>
      <w:r w:rsidR="009239E1">
        <w:t xml:space="preserve">ne command </w:t>
      </w:r>
      <w:r>
        <w:t>starts</w:t>
      </w:r>
      <w:r w:rsidR="009239E1">
        <w:t xml:space="preserve"> with the letter ‘C’ in </w:t>
      </w:r>
      <w:r w:rsidR="00CF3C1D">
        <w:t xml:space="preserve">user </w:t>
      </w:r>
      <w:r w:rsidR="009239E1">
        <w:t xml:space="preserve">EXEC mode. How many commands are displayed now that </w:t>
      </w:r>
      <w:r w:rsidR="00CF3C1D">
        <w:t xml:space="preserve">privileged </w:t>
      </w:r>
      <w:r w:rsidR="009239E1">
        <w:t>EXEC mode is active? (</w:t>
      </w:r>
      <w:r w:rsidR="009239E1">
        <w:rPr>
          <w:b/>
        </w:rPr>
        <w:t>Hint</w:t>
      </w:r>
      <w:r w:rsidR="009239E1">
        <w:t>: you could type c? to list just the commands beginning with ‘C’</w:t>
      </w:r>
      <w:r w:rsidR="00CF3C1D">
        <w:t>.</w:t>
      </w:r>
      <w:r w:rsidR="009239E1">
        <w:t>)</w:t>
      </w:r>
    </w:p>
    <w:p w14:paraId="78386A0B" w14:textId="77777777" w:rsidR="009239E1" w:rsidRDefault="009239E1" w:rsidP="00FE5898">
      <w:pPr>
        <w:pStyle w:val="BodyTextL50"/>
      </w:pPr>
      <w:r>
        <w:rPr>
          <w:rStyle w:val="AnswerGray"/>
        </w:rPr>
        <w:t xml:space="preserve">5 - </w:t>
      </w:r>
      <w:r w:rsidRPr="00BF6C70">
        <w:rPr>
          <w:rStyle w:val="AnswerGray"/>
        </w:rPr>
        <w:t>clear</w:t>
      </w:r>
      <w:r w:rsidR="00770107">
        <w:rPr>
          <w:rStyle w:val="AnswerGray"/>
        </w:rPr>
        <w:t>,</w:t>
      </w:r>
      <w:r w:rsidRPr="00BF6C70">
        <w:rPr>
          <w:rStyle w:val="AnswerGray"/>
        </w:rPr>
        <w:t xml:space="preserve"> clock</w:t>
      </w:r>
      <w:r w:rsidR="00770107">
        <w:rPr>
          <w:rStyle w:val="AnswerGray"/>
        </w:rPr>
        <w:t>,</w:t>
      </w:r>
      <w:r w:rsidRPr="00BF6C70">
        <w:rPr>
          <w:rStyle w:val="AnswerGray"/>
        </w:rPr>
        <w:t xml:space="preserve"> configure</w:t>
      </w:r>
      <w:r w:rsidR="00770107">
        <w:rPr>
          <w:rStyle w:val="AnswerGray"/>
        </w:rPr>
        <w:t>,</w:t>
      </w:r>
      <w:r w:rsidRPr="00BF6C70">
        <w:rPr>
          <w:rStyle w:val="AnswerGray"/>
        </w:rPr>
        <w:t xml:space="preserve"> connect</w:t>
      </w:r>
      <w:r w:rsidR="00770107">
        <w:rPr>
          <w:rStyle w:val="AnswerGray"/>
        </w:rPr>
        <w:t>, and</w:t>
      </w:r>
      <w:r w:rsidRPr="00BF6C70">
        <w:rPr>
          <w:rStyle w:val="AnswerGray"/>
        </w:rPr>
        <w:t xml:space="preserve"> copy</w:t>
      </w:r>
    </w:p>
    <w:p w14:paraId="26FB0907" w14:textId="77777777" w:rsidR="009239E1" w:rsidRPr="00C07FD9" w:rsidRDefault="009239E1" w:rsidP="009239E1">
      <w:pPr>
        <w:pStyle w:val="StepHead"/>
        <w:tabs>
          <w:tab w:val="clear" w:pos="936"/>
          <w:tab w:val="num" w:pos="864"/>
        </w:tabs>
        <w:ind w:left="864" w:hanging="864"/>
      </w:pPr>
      <w:r>
        <w:t>Enter Global Configuration mode</w:t>
      </w:r>
      <w:r w:rsidR="00CF3C1D">
        <w:t>.</w:t>
      </w:r>
    </w:p>
    <w:p w14:paraId="3ADC235D" w14:textId="77777777" w:rsidR="009239E1" w:rsidRDefault="00770107" w:rsidP="009239E1">
      <w:pPr>
        <w:pStyle w:val="SubStepAlpha"/>
      </w:pPr>
      <w:r>
        <w:t>When in privileged EXEC mode, o</w:t>
      </w:r>
      <w:r w:rsidR="009239E1">
        <w:t xml:space="preserve">ne of the commands starting with the letter ‘C’ </w:t>
      </w:r>
      <w:r w:rsidR="009239E1" w:rsidRPr="00F51F6E">
        <w:t xml:space="preserve">is </w:t>
      </w:r>
      <w:r w:rsidR="009239E1" w:rsidRPr="00F51F6E">
        <w:rPr>
          <w:b/>
        </w:rPr>
        <w:t>configure</w:t>
      </w:r>
      <w:r w:rsidRPr="00770107">
        <w:t>.</w:t>
      </w:r>
      <w:r w:rsidR="009239E1">
        <w:t xml:space="preserve"> Type either the full command or enough of the command to make it unique</w:t>
      </w:r>
      <w:r>
        <w:t>.</w:t>
      </w:r>
      <w:r w:rsidR="009239E1">
        <w:t xml:space="preserve"> </w:t>
      </w:r>
      <w:r>
        <w:t>Press</w:t>
      </w:r>
      <w:r w:rsidR="009239E1">
        <w:t xml:space="preserve"> the &lt;</w:t>
      </w:r>
      <w:r w:rsidR="009239E1">
        <w:rPr>
          <w:b/>
        </w:rPr>
        <w:t>Tab</w:t>
      </w:r>
      <w:r w:rsidR="009239E1">
        <w:t xml:space="preserve">&gt; key to issue the command and press </w:t>
      </w:r>
      <w:r w:rsidR="00767ECE" w:rsidRPr="00767ECE">
        <w:t>ENTER</w:t>
      </w:r>
      <w:r w:rsidR="009239E1">
        <w:t>.</w:t>
      </w:r>
    </w:p>
    <w:p w14:paraId="06B3DA67" w14:textId="77777777" w:rsidR="009239E1" w:rsidRDefault="009239E1" w:rsidP="003A4B44">
      <w:pPr>
        <w:pStyle w:val="CMD"/>
        <w:rPr>
          <w:b/>
        </w:rPr>
      </w:pPr>
      <w:r w:rsidRPr="007021CE">
        <w:t xml:space="preserve">S1# </w:t>
      </w:r>
      <w:r w:rsidRPr="00FE5898">
        <w:rPr>
          <w:b/>
        </w:rPr>
        <w:t>configure</w:t>
      </w:r>
    </w:p>
    <w:p w14:paraId="281AB429" w14:textId="77777777" w:rsidR="009239E1" w:rsidRDefault="009239E1" w:rsidP="003A4B44">
      <w:pPr>
        <w:pStyle w:val="BodyTextL50"/>
      </w:pPr>
      <w:r>
        <w:t>What is the message that is displayed?</w:t>
      </w:r>
    </w:p>
    <w:p w14:paraId="0D211BE4" w14:textId="77777777" w:rsidR="009239E1" w:rsidRDefault="009239E1" w:rsidP="003A4B44">
      <w:pPr>
        <w:pStyle w:val="BodyTextL50"/>
      </w:pPr>
      <w:r w:rsidRPr="00BC386A">
        <w:rPr>
          <w:rStyle w:val="AnswerGray"/>
        </w:rPr>
        <w:t>Configuring from terminal, memory, or network [terminal]?</w:t>
      </w:r>
    </w:p>
    <w:p w14:paraId="1BADF591" w14:textId="77777777" w:rsidR="009239E1" w:rsidRPr="003A4B44" w:rsidRDefault="009239E1" w:rsidP="009239E1">
      <w:pPr>
        <w:pStyle w:val="SubStepAlpha"/>
      </w:pPr>
      <w:r w:rsidRPr="003A4B44">
        <w:t xml:space="preserve">Press </w:t>
      </w:r>
      <w:r w:rsidR="00767ECE">
        <w:t xml:space="preserve">Enter </w:t>
      </w:r>
      <w:r w:rsidRPr="003A4B44">
        <w:t xml:space="preserve">to accept the default parameter </w:t>
      </w:r>
      <w:r w:rsidR="00770107">
        <w:t xml:space="preserve">that is </w:t>
      </w:r>
      <w:r w:rsidRPr="003A4B44">
        <w:t xml:space="preserve">enclosed in brackets </w:t>
      </w:r>
      <w:r w:rsidRPr="003A4B44">
        <w:rPr>
          <w:b/>
        </w:rPr>
        <w:t>[terminal]</w:t>
      </w:r>
      <w:r w:rsidRPr="003A4B44">
        <w:t>.</w:t>
      </w:r>
    </w:p>
    <w:p w14:paraId="6716F177" w14:textId="77777777" w:rsidR="009239E1" w:rsidRDefault="009239E1" w:rsidP="003A4B44">
      <w:pPr>
        <w:pStyle w:val="BodyTextL50"/>
      </w:pPr>
      <w:r>
        <w:t>How does the prompt change?</w:t>
      </w:r>
      <w:r w:rsidR="003A4B44">
        <w:t xml:space="preserve"> </w:t>
      </w:r>
      <w:r w:rsidRPr="00BC386A">
        <w:rPr>
          <w:rStyle w:val="AnswerGray"/>
        </w:rPr>
        <w:t>S1(config)#</w:t>
      </w:r>
      <w:r w:rsidRPr="00BC386A">
        <w:t xml:space="preserve"> </w:t>
      </w:r>
    </w:p>
    <w:p w14:paraId="6A5D36E3" w14:textId="77777777" w:rsidR="009239E1" w:rsidRPr="003A4B44" w:rsidRDefault="009239E1" w:rsidP="009239E1">
      <w:pPr>
        <w:pStyle w:val="SubStepAlpha"/>
      </w:pPr>
      <w:r w:rsidRPr="003A4B44">
        <w:t>This is called global configuration mode. This mode will be explored further in upcoming activities and labs. For now</w:t>
      </w:r>
      <w:r w:rsidR="00770107">
        <w:t>,</w:t>
      </w:r>
      <w:r w:rsidRPr="003A4B44">
        <w:t xml:space="preserve"> </w:t>
      </w:r>
      <w:r w:rsidR="00770107">
        <w:t>return</w:t>
      </w:r>
      <w:r w:rsidRPr="003A4B44">
        <w:t xml:space="preserve"> to </w:t>
      </w:r>
      <w:r w:rsidR="00561EC6">
        <w:t>p</w:t>
      </w:r>
      <w:r w:rsidRPr="003A4B44">
        <w:t xml:space="preserve">rivileged EXEC mode by </w:t>
      </w:r>
      <w:r w:rsidRPr="00F51F6E">
        <w:rPr>
          <w:noProof/>
        </w:rPr>
        <w:t>typing</w:t>
      </w:r>
      <w:r w:rsidRPr="003A4B44">
        <w:t xml:space="preserve"> </w:t>
      </w:r>
      <w:r w:rsidRPr="003A4B44">
        <w:rPr>
          <w:b/>
        </w:rPr>
        <w:t>end</w:t>
      </w:r>
      <w:r w:rsidRPr="003A4B44">
        <w:t xml:space="preserve">, </w:t>
      </w:r>
      <w:r w:rsidRPr="003A4B44">
        <w:rPr>
          <w:b/>
        </w:rPr>
        <w:t>exit</w:t>
      </w:r>
      <w:r w:rsidR="00770107" w:rsidRPr="00770107">
        <w:t>,</w:t>
      </w:r>
      <w:r w:rsidRPr="003A4B44">
        <w:t xml:space="preserve"> or </w:t>
      </w:r>
      <w:r w:rsidRPr="003A4B44">
        <w:rPr>
          <w:b/>
        </w:rPr>
        <w:t>Ctrl-Z</w:t>
      </w:r>
      <w:r w:rsidRPr="003A4B44">
        <w:t>.</w:t>
      </w:r>
    </w:p>
    <w:p w14:paraId="1345821E" w14:textId="77777777" w:rsidR="009239E1" w:rsidRPr="003A4B44" w:rsidRDefault="009239E1" w:rsidP="003A4B44">
      <w:pPr>
        <w:pStyle w:val="CMD"/>
      </w:pPr>
      <w:r w:rsidRPr="003A4B44">
        <w:t xml:space="preserve">S1(config)# </w:t>
      </w:r>
      <w:r w:rsidRPr="003A4B44">
        <w:rPr>
          <w:b/>
        </w:rPr>
        <w:t>exit</w:t>
      </w:r>
    </w:p>
    <w:p w14:paraId="602CD5DC" w14:textId="77777777" w:rsidR="009239E1" w:rsidRPr="003A4B44" w:rsidRDefault="009239E1" w:rsidP="003A4B44">
      <w:pPr>
        <w:pStyle w:val="CMD"/>
      </w:pPr>
      <w:r w:rsidRPr="003A4B44">
        <w:t>S1#</w:t>
      </w:r>
    </w:p>
    <w:p w14:paraId="450A0987" w14:textId="77777777" w:rsidR="009239E1" w:rsidRDefault="009239E1" w:rsidP="009239E1">
      <w:pPr>
        <w:pStyle w:val="PartHead"/>
      </w:pPr>
      <w:r>
        <w:t>Set the Clock</w:t>
      </w:r>
    </w:p>
    <w:p w14:paraId="3F0577D8" w14:textId="77777777" w:rsidR="009239E1" w:rsidRPr="00F07C78" w:rsidRDefault="00DD5285" w:rsidP="009239E1">
      <w:pPr>
        <w:pStyle w:val="StepHead"/>
        <w:tabs>
          <w:tab w:val="clear" w:pos="936"/>
          <w:tab w:val="num" w:pos="864"/>
        </w:tabs>
        <w:ind w:left="864" w:hanging="864"/>
      </w:pPr>
      <w:r>
        <w:t xml:space="preserve">Use </w:t>
      </w:r>
      <w:r w:rsidR="009239E1">
        <w:t>the clock command.</w:t>
      </w:r>
    </w:p>
    <w:p w14:paraId="3057C67A" w14:textId="77777777" w:rsidR="009239E1" w:rsidRDefault="009239E1" w:rsidP="00F95F90">
      <w:pPr>
        <w:pStyle w:val="SubStepAlpha"/>
      </w:pPr>
      <w:r>
        <w:t xml:space="preserve">Use the </w:t>
      </w:r>
      <w:r w:rsidR="00924BC0" w:rsidRPr="00924BC0">
        <w:rPr>
          <w:b/>
        </w:rPr>
        <w:t>clock</w:t>
      </w:r>
      <w:r>
        <w:t xml:space="preserve"> command to further explore </w:t>
      </w:r>
      <w:r w:rsidR="00DD5285">
        <w:t xml:space="preserve">Help </w:t>
      </w:r>
      <w:r>
        <w:t xml:space="preserve">and command syntax. </w:t>
      </w:r>
      <w:r w:rsidRPr="00F51F6E">
        <w:rPr>
          <w:noProof/>
        </w:rPr>
        <w:t>Type</w:t>
      </w:r>
      <w:r>
        <w:t xml:space="preserve"> </w:t>
      </w:r>
      <w:r w:rsidRPr="006A0DA1">
        <w:rPr>
          <w:b/>
        </w:rPr>
        <w:t>show</w:t>
      </w:r>
      <w:r>
        <w:t xml:space="preserve"> </w:t>
      </w:r>
      <w:r w:rsidRPr="00902244">
        <w:rPr>
          <w:b/>
        </w:rPr>
        <w:t>clock</w:t>
      </w:r>
      <w:r>
        <w:t xml:space="preserve"> at the </w:t>
      </w:r>
      <w:r w:rsidR="00DD5285">
        <w:t xml:space="preserve">privileged </w:t>
      </w:r>
      <w:r>
        <w:t>EXEC prompt.</w:t>
      </w:r>
    </w:p>
    <w:p w14:paraId="330DEC3E" w14:textId="77777777" w:rsidR="009239E1" w:rsidRPr="003A4B44" w:rsidRDefault="009239E1" w:rsidP="003A4B44">
      <w:pPr>
        <w:pStyle w:val="CMD"/>
      </w:pPr>
      <w:r w:rsidRPr="003A4B44">
        <w:t xml:space="preserve">S1# </w:t>
      </w:r>
      <w:r w:rsidRPr="003A4B44">
        <w:rPr>
          <w:b/>
        </w:rPr>
        <w:t>show clock</w:t>
      </w:r>
    </w:p>
    <w:p w14:paraId="1D564D4D" w14:textId="77777777" w:rsidR="009239E1" w:rsidRDefault="009239E1" w:rsidP="003A4B44">
      <w:pPr>
        <w:pStyle w:val="BodyTextL50"/>
      </w:pPr>
      <w:r>
        <w:t>What information is displayed? What is the year that is displayed?</w:t>
      </w:r>
    </w:p>
    <w:p w14:paraId="3EEEABDA" w14:textId="77777777" w:rsidR="009239E1" w:rsidRDefault="009239E1" w:rsidP="003A4B44">
      <w:pPr>
        <w:pStyle w:val="BodyTextL50"/>
      </w:pPr>
      <w:r w:rsidRPr="006A0DA1">
        <w:rPr>
          <w:rStyle w:val="AnswerGray"/>
        </w:rPr>
        <w:t xml:space="preserve">UTC Mon Mar </w:t>
      </w:r>
      <w:r w:rsidRPr="00F51F6E">
        <w:rPr>
          <w:rStyle w:val="AnswerGray"/>
          <w:noProof/>
        </w:rPr>
        <w:t>1</w:t>
      </w:r>
      <w:r w:rsidRPr="006A0DA1">
        <w:rPr>
          <w:rStyle w:val="AnswerGray"/>
        </w:rPr>
        <w:t xml:space="preserve"> 1993</w:t>
      </w:r>
      <w:r>
        <w:rPr>
          <w:rStyle w:val="AnswerGray"/>
        </w:rPr>
        <w:t xml:space="preserve"> preceded by the hours</w:t>
      </w:r>
      <w:r w:rsidR="0053313A">
        <w:rPr>
          <w:rStyle w:val="AnswerGray"/>
        </w:rPr>
        <w:t>,</w:t>
      </w:r>
      <w:r>
        <w:rPr>
          <w:rStyle w:val="AnswerGray"/>
        </w:rPr>
        <w:t xml:space="preserve"> minutes</w:t>
      </w:r>
      <w:r w:rsidR="0053313A">
        <w:rPr>
          <w:rStyle w:val="AnswerGray"/>
        </w:rPr>
        <w:t>,</w:t>
      </w:r>
      <w:r>
        <w:rPr>
          <w:rStyle w:val="AnswerGray"/>
        </w:rPr>
        <w:t xml:space="preserve"> and seconds since the device started. The year is 1993.</w:t>
      </w:r>
    </w:p>
    <w:p w14:paraId="2504CE8B" w14:textId="77777777" w:rsidR="009239E1" w:rsidRDefault="009239E1" w:rsidP="00F95F90">
      <w:pPr>
        <w:pStyle w:val="SubStepAlpha"/>
      </w:pPr>
      <w:r>
        <w:t xml:space="preserve">Use the context-sensitive </w:t>
      </w:r>
      <w:r w:rsidR="00DD5285">
        <w:t xml:space="preserve">Help </w:t>
      </w:r>
      <w:r>
        <w:t xml:space="preserve">and the </w:t>
      </w:r>
      <w:r w:rsidR="00924BC0" w:rsidRPr="00924BC0">
        <w:rPr>
          <w:b/>
        </w:rPr>
        <w:t>clock</w:t>
      </w:r>
      <w:r>
        <w:t xml:space="preserve"> command to set the time on the switch to the current time. Enter the command </w:t>
      </w:r>
      <w:r w:rsidRPr="00DC29C4">
        <w:rPr>
          <w:b/>
        </w:rPr>
        <w:t>clock</w:t>
      </w:r>
      <w:r w:rsidR="0057695A">
        <w:rPr>
          <w:b/>
        </w:rPr>
        <w:t xml:space="preserve"> </w:t>
      </w:r>
      <w:r w:rsidR="0057695A">
        <w:t xml:space="preserve">and press </w:t>
      </w:r>
      <w:r w:rsidR="0057695A" w:rsidRPr="00767ECE">
        <w:t>ENTER</w:t>
      </w:r>
      <w:r>
        <w:t>.</w:t>
      </w:r>
    </w:p>
    <w:p w14:paraId="208893AD" w14:textId="77777777" w:rsidR="009239E1" w:rsidRPr="007021CE" w:rsidRDefault="009239E1" w:rsidP="005B4B1E">
      <w:pPr>
        <w:pStyle w:val="CMD"/>
      </w:pPr>
      <w:r w:rsidRPr="007021CE">
        <w:t xml:space="preserve">S1# </w:t>
      </w:r>
      <w:r w:rsidRPr="005B4B1E">
        <w:rPr>
          <w:b/>
        </w:rPr>
        <w:t>clock</w:t>
      </w:r>
      <w:r w:rsidR="0057695A">
        <w:rPr>
          <w:b/>
        </w:rPr>
        <w:t>&lt;ENTER&gt;</w:t>
      </w:r>
    </w:p>
    <w:p w14:paraId="4D1D4656" w14:textId="77777777" w:rsidR="009239E1" w:rsidRDefault="009239E1" w:rsidP="003A4B44">
      <w:pPr>
        <w:pStyle w:val="BodyTextL50"/>
      </w:pPr>
      <w:r>
        <w:t xml:space="preserve">What information is displayed?  </w:t>
      </w:r>
      <w:r w:rsidR="00767ECE">
        <w:rPr>
          <w:rStyle w:val="AnswerGray"/>
        </w:rPr>
        <w:t>% Incomplete command</w:t>
      </w:r>
    </w:p>
    <w:p w14:paraId="1CAE1D75" w14:textId="77777777" w:rsidR="009239E1" w:rsidRDefault="009239E1" w:rsidP="009239E1">
      <w:pPr>
        <w:pStyle w:val="SubStepAlpha"/>
      </w:pPr>
      <w:r>
        <w:t xml:space="preserve">The </w:t>
      </w:r>
      <w:r w:rsidR="00767ECE">
        <w:t>“</w:t>
      </w:r>
      <w:r w:rsidR="00924BC0" w:rsidRPr="00767ECE">
        <w:t>% Incomplete command</w:t>
      </w:r>
      <w:r w:rsidR="00767ECE">
        <w:t>”</w:t>
      </w:r>
      <w:r w:rsidR="00924BC0" w:rsidRPr="00767ECE">
        <w:t xml:space="preserve"> </w:t>
      </w:r>
      <w:r>
        <w:t>message is returned by the IOS</w:t>
      </w:r>
      <w:r w:rsidR="00770107">
        <w:t>.</w:t>
      </w:r>
      <w:r>
        <w:t xml:space="preserve"> </w:t>
      </w:r>
      <w:r w:rsidR="00770107">
        <w:t xml:space="preserve">This </w:t>
      </w:r>
      <w:r>
        <w:t>indicat</w:t>
      </w:r>
      <w:r w:rsidR="00770107">
        <w:t>es</w:t>
      </w:r>
      <w:r>
        <w:t xml:space="preserve"> </w:t>
      </w:r>
      <w:r w:rsidR="00DD5285">
        <w:t xml:space="preserve">that </w:t>
      </w:r>
      <w:r>
        <w:t xml:space="preserve">the </w:t>
      </w:r>
      <w:r w:rsidR="00924BC0" w:rsidRPr="00924BC0">
        <w:rPr>
          <w:b/>
        </w:rPr>
        <w:t>clock</w:t>
      </w:r>
      <w:r>
        <w:t xml:space="preserve"> command needs </w:t>
      </w:r>
      <w:r w:rsidR="00770107">
        <w:t>more</w:t>
      </w:r>
      <w:r>
        <w:t xml:space="preserve"> parameters. Any time more information is needed</w:t>
      </w:r>
      <w:r w:rsidR="00770107">
        <w:t>,</w:t>
      </w:r>
      <w:r>
        <w:t xml:space="preserve"> help can be provided by typing a space after the command and the question mark (?).</w:t>
      </w:r>
    </w:p>
    <w:p w14:paraId="23A152A8" w14:textId="77777777" w:rsidR="009239E1" w:rsidRPr="005B4B1E" w:rsidRDefault="009239E1" w:rsidP="005B4B1E">
      <w:pPr>
        <w:pStyle w:val="CMD"/>
      </w:pPr>
      <w:r w:rsidRPr="005B4B1E">
        <w:t xml:space="preserve">S1# </w:t>
      </w:r>
      <w:r w:rsidRPr="00F51F6E">
        <w:rPr>
          <w:b/>
          <w:noProof/>
        </w:rPr>
        <w:t>clock ?</w:t>
      </w:r>
    </w:p>
    <w:p w14:paraId="261C1FB8" w14:textId="77777777" w:rsidR="009239E1" w:rsidRDefault="009239E1" w:rsidP="005B4B1E">
      <w:pPr>
        <w:pStyle w:val="BodyTextL50"/>
      </w:pPr>
      <w:r>
        <w:t xml:space="preserve">What information is displayed?  </w:t>
      </w:r>
      <w:proofErr w:type="gramStart"/>
      <w:r w:rsidR="00767ECE">
        <w:rPr>
          <w:rStyle w:val="AnswerGray"/>
        </w:rPr>
        <w:t xml:space="preserve">set  </w:t>
      </w:r>
      <w:proofErr w:type="spellStart"/>
      <w:r w:rsidR="00767ECE">
        <w:rPr>
          <w:rStyle w:val="AnswerGray"/>
        </w:rPr>
        <w:t>Set</w:t>
      </w:r>
      <w:proofErr w:type="spellEnd"/>
      <w:proofErr w:type="gramEnd"/>
      <w:r w:rsidR="00767ECE">
        <w:rPr>
          <w:rStyle w:val="AnswerGray"/>
        </w:rPr>
        <w:t xml:space="preserve"> the time and date</w:t>
      </w:r>
    </w:p>
    <w:p w14:paraId="10988C6F" w14:textId="77777777" w:rsidR="009239E1" w:rsidRDefault="009239E1" w:rsidP="00F95F90">
      <w:pPr>
        <w:pStyle w:val="SubStepAlpha"/>
      </w:pPr>
      <w:r>
        <w:t xml:space="preserve">Set the clock using the </w:t>
      </w:r>
      <w:r w:rsidRPr="00334A6B">
        <w:rPr>
          <w:b/>
        </w:rPr>
        <w:t>clock set</w:t>
      </w:r>
      <w:r>
        <w:t xml:space="preserve"> command. </w:t>
      </w:r>
      <w:r w:rsidR="00770107">
        <w:t>P</w:t>
      </w:r>
      <w:r>
        <w:t xml:space="preserve">roceed through the </w:t>
      </w:r>
      <w:r w:rsidR="009652E0">
        <w:t>command one</w:t>
      </w:r>
      <w:r w:rsidR="00767ECE">
        <w:t xml:space="preserve"> step at a time.</w:t>
      </w:r>
    </w:p>
    <w:p w14:paraId="060BC83C" w14:textId="77777777" w:rsidR="009239E1" w:rsidRDefault="009239E1" w:rsidP="009239E1">
      <w:pPr>
        <w:pStyle w:val="CMD"/>
      </w:pPr>
      <w:r w:rsidRPr="005B4B1E">
        <w:t xml:space="preserve">S1# </w:t>
      </w:r>
      <w:r w:rsidRPr="005B4B1E">
        <w:rPr>
          <w:b/>
        </w:rPr>
        <w:t xml:space="preserve">clock </w:t>
      </w:r>
      <w:r w:rsidRPr="00F51F6E">
        <w:rPr>
          <w:b/>
          <w:noProof/>
        </w:rPr>
        <w:t>set ?</w:t>
      </w:r>
    </w:p>
    <w:p w14:paraId="17FE5DCA" w14:textId="77777777" w:rsidR="009239E1" w:rsidRPr="002C3428" w:rsidRDefault="009239E1" w:rsidP="005B4B1E">
      <w:pPr>
        <w:pStyle w:val="BodyTextL50"/>
        <w:rPr>
          <w:rStyle w:val="AnswerGray"/>
          <w:rFonts w:ascii="Courier New" w:hAnsi="Courier New"/>
          <w:b/>
          <w:shd w:val="clear" w:color="auto" w:fill="auto"/>
        </w:rPr>
      </w:pPr>
      <w:r>
        <w:t xml:space="preserve">What information is being requested?  </w:t>
      </w:r>
      <w:proofErr w:type="spellStart"/>
      <w:r w:rsidRPr="00E50D12">
        <w:rPr>
          <w:rStyle w:val="AnswerGray"/>
        </w:rPr>
        <w:t>hh:</w:t>
      </w:r>
      <w:proofErr w:type="gramStart"/>
      <w:r w:rsidRPr="00E50D12">
        <w:rPr>
          <w:rStyle w:val="AnswerGray"/>
        </w:rPr>
        <w:t>mm:ss</w:t>
      </w:r>
      <w:proofErr w:type="spellEnd"/>
      <w:proofErr w:type="gramEnd"/>
      <w:r w:rsidRPr="00E50D12">
        <w:rPr>
          <w:rStyle w:val="AnswerGray"/>
        </w:rPr>
        <w:t xml:space="preserve">  Current Time </w:t>
      </w:r>
    </w:p>
    <w:p w14:paraId="503E64BF" w14:textId="77777777" w:rsidR="009239E1" w:rsidRDefault="009239E1" w:rsidP="005B4B1E">
      <w:pPr>
        <w:pStyle w:val="BodyTextL50"/>
      </w:pPr>
      <w:r>
        <w:t xml:space="preserve">What would have been displayed if only the </w:t>
      </w:r>
      <w:r w:rsidRPr="00E50D12">
        <w:rPr>
          <w:b/>
        </w:rPr>
        <w:t>clock set</w:t>
      </w:r>
      <w:r>
        <w:t xml:space="preserve"> command had been </w:t>
      </w:r>
      <w:r w:rsidRPr="00F51F6E">
        <w:rPr>
          <w:noProof/>
        </w:rPr>
        <w:t>entered</w:t>
      </w:r>
      <w:r w:rsidR="00F51F6E">
        <w:rPr>
          <w:noProof/>
        </w:rPr>
        <w:t>,</w:t>
      </w:r>
      <w:r>
        <w:t xml:space="preserve"> and no request for help was made by using the question mark?  </w:t>
      </w:r>
      <w:r w:rsidRPr="00DC29C4">
        <w:rPr>
          <w:rStyle w:val="AnswerGray"/>
        </w:rPr>
        <w:t>% Incomplete command</w:t>
      </w:r>
    </w:p>
    <w:p w14:paraId="7CC6A95F" w14:textId="77777777" w:rsidR="009239E1" w:rsidRDefault="009239E1" w:rsidP="005B4B1E">
      <w:pPr>
        <w:pStyle w:val="SubStepAlpha"/>
      </w:pPr>
      <w:r>
        <w:lastRenderedPageBreak/>
        <w:t xml:space="preserve">Based on the information requested by issuing the </w:t>
      </w:r>
      <w:r w:rsidRPr="0014201D">
        <w:rPr>
          <w:b/>
        </w:rPr>
        <w:t xml:space="preserve">clock </w:t>
      </w:r>
      <w:r w:rsidRPr="00F51F6E">
        <w:rPr>
          <w:b/>
          <w:noProof/>
        </w:rPr>
        <w:t>set ?</w:t>
      </w:r>
      <w:r>
        <w:t xml:space="preserve"> </w:t>
      </w:r>
      <w:r w:rsidR="00DD5285">
        <w:t xml:space="preserve">command, </w:t>
      </w:r>
      <w:r>
        <w:t>enter a time of 3:00</w:t>
      </w:r>
      <w:r w:rsidR="00767ECE">
        <w:t xml:space="preserve"> </w:t>
      </w:r>
      <w:r>
        <w:t>p</w:t>
      </w:r>
      <w:r w:rsidR="00DD5285">
        <w:t>.</w:t>
      </w:r>
      <w:r>
        <w:t>m</w:t>
      </w:r>
      <w:r w:rsidR="00DD5285">
        <w:t>.</w:t>
      </w:r>
      <w:r>
        <w:t xml:space="preserve"> by using </w:t>
      </w:r>
      <w:r w:rsidR="00DD5285">
        <w:t xml:space="preserve">the </w:t>
      </w:r>
      <w:r>
        <w:t>24</w:t>
      </w:r>
      <w:r w:rsidR="00DD5285">
        <w:t>-</w:t>
      </w:r>
      <w:r>
        <w:t xml:space="preserve">hour format of 15:00:00. Check to see if </w:t>
      </w:r>
      <w:r w:rsidR="00770107">
        <w:t>more</w:t>
      </w:r>
      <w:r>
        <w:t xml:space="preserve"> parameters are needed.</w:t>
      </w:r>
    </w:p>
    <w:p w14:paraId="5DAE721F" w14:textId="77777777" w:rsidR="009239E1" w:rsidRDefault="009239E1" w:rsidP="005B4B1E">
      <w:pPr>
        <w:pStyle w:val="CMD"/>
      </w:pPr>
      <w:r w:rsidRPr="005B4B1E">
        <w:t xml:space="preserve">S1# </w:t>
      </w:r>
      <w:r w:rsidRPr="005B4B1E">
        <w:rPr>
          <w:b/>
        </w:rPr>
        <w:t xml:space="preserve">clock set </w:t>
      </w:r>
      <w:proofErr w:type="gramStart"/>
      <w:r w:rsidRPr="005B4B1E">
        <w:rPr>
          <w:b/>
        </w:rPr>
        <w:t>15:00:00 ?</w:t>
      </w:r>
      <w:proofErr w:type="gramEnd"/>
    </w:p>
    <w:p w14:paraId="11AE2B4E" w14:textId="77777777" w:rsidR="009239E1" w:rsidRDefault="009239E1" w:rsidP="005B4B1E">
      <w:pPr>
        <w:pStyle w:val="BodyTextL50"/>
      </w:pPr>
      <w:r>
        <w:t xml:space="preserve">The output returns </w:t>
      </w:r>
      <w:r w:rsidR="00770107">
        <w:t>a</w:t>
      </w:r>
      <w:r w:rsidR="00767ECE">
        <w:t xml:space="preserve"> request for more information:</w:t>
      </w:r>
    </w:p>
    <w:p w14:paraId="1528A2FE" w14:textId="77777777" w:rsidR="009239E1" w:rsidRPr="009652E0" w:rsidRDefault="009239E1" w:rsidP="009652E0">
      <w:pPr>
        <w:pStyle w:val="CMDOutput"/>
      </w:pPr>
      <w:r w:rsidRPr="009652E0">
        <w:t>&lt;1-31</w:t>
      </w:r>
      <w:proofErr w:type="gramStart"/>
      <w:r w:rsidRPr="009652E0">
        <w:t>&gt;  Day</w:t>
      </w:r>
      <w:proofErr w:type="gramEnd"/>
      <w:r w:rsidRPr="009652E0">
        <w:t xml:space="preserve"> of the month</w:t>
      </w:r>
    </w:p>
    <w:p w14:paraId="5093031C" w14:textId="77777777" w:rsidR="009239E1" w:rsidRPr="009652E0" w:rsidRDefault="009239E1" w:rsidP="009652E0">
      <w:pPr>
        <w:pStyle w:val="CMDOutput"/>
      </w:pPr>
      <w:r w:rsidRPr="009652E0">
        <w:t xml:space="preserve">MONTH   </w:t>
      </w:r>
      <w:proofErr w:type="spellStart"/>
      <w:r w:rsidRPr="009652E0">
        <w:t>Month</w:t>
      </w:r>
      <w:proofErr w:type="spellEnd"/>
      <w:r w:rsidRPr="009652E0">
        <w:t xml:space="preserve"> of the year</w:t>
      </w:r>
    </w:p>
    <w:p w14:paraId="3897D635" w14:textId="77777777" w:rsidR="009239E1" w:rsidRDefault="009239E1" w:rsidP="005B4B1E">
      <w:pPr>
        <w:pStyle w:val="SubStepAlpha"/>
      </w:pPr>
      <w:r>
        <w:t xml:space="preserve">Attempt to set the date to 01/31/2035 using the format requested. It may be necessary to request additional help using the context-sensitive </w:t>
      </w:r>
      <w:r w:rsidR="00DD5285">
        <w:t xml:space="preserve">Help </w:t>
      </w:r>
      <w:r>
        <w:t xml:space="preserve">to complete the process. </w:t>
      </w:r>
      <w:r w:rsidR="00DD5285">
        <w:t>When finished, i</w:t>
      </w:r>
      <w:r>
        <w:t xml:space="preserve">ssue the </w:t>
      </w:r>
      <w:r>
        <w:rPr>
          <w:b/>
        </w:rPr>
        <w:t xml:space="preserve">show clock </w:t>
      </w:r>
      <w:r>
        <w:t>command to display the clock setting.</w:t>
      </w:r>
      <w:r w:rsidR="005B4B1E">
        <w:t xml:space="preserve"> </w:t>
      </w:r>
      <w:r w:rsidR="00DD5285">
        <w:t>The resulting</w:t>
      </w:r>
      <w:r>
        <w:t xml:space="preserve"> command output </w:t>
      </w:r>
      <w:r w:rsidR="00DD5285">
        <w:t>should display as</w:t>
      </w:r>
      <w:r>
        <w:t>:</w:t>
      </w:r>
    </w:p>
    <w:p w14:paraId="126610EA" w14:textId="77777777" w:rsidR="009239E1" w:rsidRPr="005B4B1E" w:rsidRDefault="009239E1" w:rsidP="005B4B1E">
      <w:pPr>
        <w:pStyle w:val="CMD"/>
        <w:rPr>
          <w:b/>
        </w:rPr>
      </w:pPr>
      <w:r w:rsidRPr="005B4B1E">
        <w:t xml:space="preserve">S1# </w:t>
      </w:r>
      <w:r w:rsidRPr="005B4B1E">
        <w:rPr>
          <w:b/>
        </w:rPr>
        <w:t>show clock</w:t>
      </w:r>
    </w:p>
    <w:p w14:paraId="6CF435E5" w14:textId="77777777" w:rsidR="009239E1" w:rsidRDefault="009239E1" w:rsidP="009239E1">
      <w:pPr>
        <w:pStyle w:val="CMDOutput"/>
      </w:pPr>
      <w:r w:rsidRPr="005B4B1E">
        <w:t xml:space="preserve">*15:0:4.869 UTC Tue Jan </w:t>
      </w:r>
      <w:r w:rsidRPr="00F51F6E">
        <w:rPr>
          <w:noProof/>
        </w:rPr>
        <w:t>31</w:t>
      </w:r>
      <w:r w:rsidRPr="005B4B1E">
        <w:t xml:space="preserve"> 2035</w:t>
      </w:r>
    </w:p>
    <w:p w14:paraId="0963CE17" w14:textId="77777777" w:rsidR="009239E1" w:rsidRDefault="0053313A" w:rsidP="005B4B1E">
      <w:pPr>
        <w:pStyle w:val="SubStepAlpha"/>
      </w:pPr>
      <w:r>
        <w:t xml:space="preserve">If you were not successful, </w:t>
      </w:r>
      <w:r w:rsidR="00DD5285">
        <w:t xml:space="preserve">try the following </w:t>
      </w:r>
      <w:r w:rsidR="009239E1">
        <w:t>command to obtain the output above:</w:t>
      </w:r>
    </w:p>
    <w:p w14:paraId="0223D659" w14:textId="77777777" w:rsidR="009239E1" w:rsidRDefault="009239E1" w:rsidP="009239E1">
      <w:pPr>
        <w:pStyle w:val="CMD"/>
      </w:pPr>
      <w:r w:rsidRPr="005B4B1E">
        <w:t xml:space="preserve">S1# </w:t>
      </w:r>
      <w:r w:rsidRPr="005B4B1E">
        <w:rPr>
          <w:b/>
        </w:rPr>
        <w:t>clock set 15:00:00 31 Jan 2035</w:t>
      </w:r>
    </w:p>
    <w:p w14:paraId="025D9DEA" w14:textId="77777777" w:rsidR="009239E1" w:rsidRPr="00C07FD9" w:rsidRDefault="009239E1" w:rsidP="009239E1">
      <w:pPr>
        <w:pStyle w:val="StepHead"/>
        <w:tabs>
          <w:tab w:val="clear" w:pos="936"/>
          <w:tab w:val="num" w:pos="864"/>
        </w:tabs>
        <w:ind w:left="864" w:hanging="864"/>
      </w:pPr>
      <w:r>
        <w:t xml:space="preserve">Explore </w:t>
      </w:r>
      <w:r w:rsidR="00DD5285">
        <w:t>additional command messages</w:t>
      </w:r>
      <w:r w:rsidRPr="00933F28">
        <w:t>.</w:t>
      </w:r>
    </w:p>
    <w:p w14:paraId="5AB9B1B9" w14:textId="77777777" w:rsidR="009239E1" w:rsidRDefault="009239E1" w:rsidP="009239E1">
      <w:pPr>
        <w:pStyle w:val="SubStepAlpha"/>
      </w:pPr>
      <w:r>
        <w:t xml:space="preserve">The IOS provides various outputs for incorrect or incomplete commands. Continue to use the </w:t>
      </w:r>
      <w:r w:rsidR="00924BC0" w:rsidRPr="00924BC0">
        <w:rPr>
          <w:b/>
        </w:rPr>
        <w:t>clock</w:t>
      </w:r>
      <w:r>
        <w:t xml:space="preserve"> command to explore additional messages that may be encountered as you learn to use the IOS.</w:t>
      </w:r>
    </w:p>
    <w:p w14:paraId="7F5F7C90" w14:textId="77777777" w:rsidR="009239E1" w:rsidRDefault="009239E1" w:rsidP="009239E1">
      <w:pPr>
        <w:pStyle w:val="SubStepAlpha"/>
      </w:pPr>
      <w:r>
        <w:t>Issue the following command and record the messages</w:t>
      </w:r>
      <w:r w:rsidR="00DD5285">
        <w:t>:</w:t>
      </w:r>
    </w:p>
    <w:p w14:paraId="42859DED" w14:textId="77777777" w:rsidR="009239E1" w:rsidRDefault="009239E1" w:rsidP="009239E1">
      <w:pPr>
        <w:pStyle w:val="CMD"/>
      </w:pPr>
      <w:r w:rsidRPr="005B4B1E">
        <w:t xml:space="preserve">S1# </w:t>
      </w:r>
      <w:r w:rsidRPr="005B4B1E">
        <w:rPr>
          <w:b/>
        </w:rPr>
        <w:t>cl</w:t>
      </w:r>
    </w:p>
    <w:p w14:paraId="166DC02B" w14:textId="510D7BC5" w:rsidR="009239E1" w:rsidRDefault="009239E1" w:rsidP="005B4B1E">
      <w:pPr>
        <w:pStyle w:val="BodyTextL50"/>
        <w:rPr>
          <w:rStyle w:val="AnswerGray"/>
        </w:rPr>
      </w:pPr>
      <w:r>
        <w:t xml:space="preserve">What information was returned?  </w:t>
      </w:r>
      <w:r w:rsidRPr="004B1747">
        <w:rPr>
          <w:rStyle w:val="AnswerGray"/>
        </w:rPr>
        <w:t>% Ambiguou</w:t>
      </w:r>
      <w:r w:rsidR="005A6696">
        <w:rPr>
          <w:rStyle w:val="AnswerGray"/>
        </w:rPr>
        <w:t>234</w:t>
      </w:r>
      <w:r w:rsidRPr="004B1747">
        <w:rPr>
          <w:rStyle w:val="AnswerGray"/>
        </w:rPr>
        <w:t>s command: "</w:t>
      </w:r>
      <w:r w:rsidRPr="00F51F6E">
        <w:rPr>
          <w:rStyle w:val="AnswerGray"/>
          <w:noProof/>
        </w:rPr>
        <w:t>cl"</w:t>
      </w:r>
    </w:p>
    <w:p w14:paraId="4662DDC9" w14:textId="77777777" w:rsidR="009239E1" w:rsidRDefault="009239E1" w:rsidP="009239E1">
      <w:pPr>
        <w:pStyle w:val="CMD"/>
      </w:pPr>
      <w:r w:rsidRPr="005B4B1E">
        <w:t xml:space="preserve">S1# </w:t>
      </w:r>
      <w:r w:rsidRPr="005B4B1E">
        <w:rPr>
          <w:b/>
        </w:rPr>
        <w:t>clock</w:t>
      </w:r>
    </w:p>
    <w:p w14:paraId="15099E4E" w14:textId="77777777" w:rsidR="009239E1" w:rsidRDefault="009239E1" w:rsidP="005B4B1E">
      <w:pPr>
        <w:pStyle w:val="BodyTextL50"/>
        <w:rPr>
          <w:rStyle w:val="AnswerGray"/>
        </w:rPr>
      </w:pPr>
      <w:r>
        <w:t xml:space="preserve">What information was returned?  </w:t>
      </w:r>
      <w:r w:rsidRPr="004B1747">
        <w:rPr>
          <w:rStyle w:val="AnswerGray"/>
        </w:rPr>
        <w:t>% Incomplete comman</w:t>
      </w:r>
      <w:bookmarkStart w:id="0" w:name="_GoBack"/>
      <w:bookmarkEnd w:id="0"/>
      <w:r w:rsidRPr="004B1747">
        <w:rPr>
          <w:rStyle w:val="AnswerGray"/>
        </w:rPr>
        <w:t>d.</w:t>
      </w:r>
    </w:p>
    <w:p w14:paraId="6145C0C2" w14:textId="77777777" w:rsidR="009239E1" w:rsidRPr="005B4B1E" w:rsidRDefault="009239E1" w:rsidP="005B4B1E">
      <w:pPr>
        <w:pStyle w:val="CMD"/>
      </w:pPr>
      <w:r w:rsidRPr="005B4B1E">
        <w:t xml:space="preserve">S1# </w:t>
      </w:r>
      <w:r w:rsidRPr="005B4B1E">
        <w:rPr>
          <w:b/>
        </w:rPr>
        <w:t>clock set 25:00:00</w:t>
      </w:r>
    </w:p>
    <w:p w14:paraId="180679B0" w14:textId="77777777" w:rsidR="009239E1" w:rsidRDefault="009239E1" w:rsidP="005B4B1E">
      <w:pPr>
        <w:pStyle w:val="BodyTextL50"/>
      </w:pPr>
      <w:r>
        <w:t xml:space="preserve">What information was returned?  </w:t>
      </w:r>
    </w:p>
    <w:p w14:paraId="4B387129" w14:textId="77777777" w:rsidR="009239E1" w:rsidRPr="005B4B1E" w:rsidRDefault="009239E1" w:rsidP="005B4B1E">
      <w:pPr>
        <w:pStyle w:val="CMD"/>
        <w:rPr>
          <w:rStyle w:val="DevConfigGray"/>
        </w:rPr>
      </w:pPr>
      <w:r w:rsidRPr="005B4B1E">
        <w:rPr>
          <w:rStyle w:val="DevConfigGray"/>
        </w:rPr>
        <w:t>S1#clock set 25:00:00</w:t>
      </w:r>
    </w:p>
    <w:p w14:paraId="35AD88F2" w14:textId="77777777" w:rsidR="009239E1" w:rsidRPr="005B4B1E" w:rsidRDefault="005B4B1E" w:rsidP="005B4B1E">
      <w:pPr>
        <w:pStyle w:val="CMD"/>
        <w:rPr>
          <w:rStyle w:val="DevConfigGray"/>
        </w:rPr>
      </w:pPr>
      <w:r w:rsidRPr="005B4B1E">
        <w:rPr>
          <w:rStyle w:val="DevConfigGray"/>
        </w:rPr>
        <w:t xml:space="preserve">            </w:t>
      </w:r>
      <w:r w:rsidR="009239E1" w:rsidRPr="005B4B1E">
        <w:rPr>
          <w:rStyle w:val="DevConfigGray"/>
        </w:rPr>
        <w:t xml:space="preserve"> ^</w:t>
      </w:r>
    </w:p>
    <w:p w14:paraId="0E1F3A7A" w14:textId="77777777" w:rsidR="009239E1" w:rsidRPr="005B4B1E" w:rsidRDefault="009239E1" w:rsidP="005B4B1E">
      <w:pPr>
        <w:pStyle w:val="CMD"/>
        <w:rPr>
          <w:rStyle w:val="DevConfigGray"/>
        </w:rPr>
      </w:pPr>
      <w:r w:rsidRPr="005B4B1E">
        <w:rPr>
          <w:rStyle w:val="DevConfigGray"/>
        </w:rPr>
        <w:t>% Invalid input detected at '^' marker.</w:t>
      </w:r>
    </w:p>
    <w:p w14:paraId="267F1975" w14:textId="77777777" w:rsidR="009239E1" w:rsidRDefault="009239E1" w:rsidP="009239E1">
      <w:pPr>
        <w:pStyle w:val="CMD"/>
      </w:pPr>
    </w:p>
    <w:p w14:paraId="5A7118A0" w14:textId="77777777" w:rsidR="009239E1" w:rsidRPr="005B4B1E" w:rsidRDefault="009239E1" w:rsidP="005B4B1E">
      <w:pPr>
        <w:pStyle w:val="CMD"/>
      </w:pPr>
      <w:r w:rsidRPr="005B4B1E">
        <w:t xml:space="preserve">S1# </w:t>
      </w:r>
      <w:r w:rsidRPr="005B4B1E">
        <w:rPr>
          <w:b/>
        </w:rPr>
        <w:t>clock set 15:00:00 32</w:t>
      </w:r>
    </w:p>
    <w:p w14:paraId="331DDD87" w14:textId="77777777" w:rsidR="009239E1" w:rsidRDefault="009239E1" w:rsidP="005B4B1E">
      <w:pPr>
        <w:pStyle w:val="BodyTextL50"/>
      </w:pPr>
      <w:r>
        <w:t xml:space="preserve">What information was returned?  </w:t>
      </w:r>
    </w:p>
    <w:p w14:paraId="3D920D80" w14:textId="77777777" w:rsidR="009239E1" w:rsidRPr="005B4B1E" w:rsidRDefault="009239E1" w:rsidP="005B4B1E">
      <w:pPr>
        <w:pStyle w:val="CMD"/>
        <w:rPr>
          <w:rStyle w:val="DevConfigGray"/>
        </w:rPr>
      </w:pPr>
      <w:r w:rsidRPr="005B4B1E">
        <w:rPr>
          <w:rStyle w:val="DevConfigGray"/>
        </w:rPr>
        <w:t>S1#clock set 15:00:00 32</w:t>
      </w:r>
    </w:p>
    <w:p w14:paraId="33BF85AD" w14:textId="77777777" w:rsidR="009239E1" w:rsidRPr="005B4B1E" w:rsidRDefault="005B4B1E" w:rsidP="005B4B1E">
      <w:pPr>
        <w:pStyle w:val="CMD"/>
        <w:rPr>
          <w:rStyle w:val="DevConfigGray"/>
        </w:rPr>
      </w:pPr>
      <w:r>
        <w:rPr>
          <w:rStyle w:val="DevConfigGray"/>
        </w:rPr>
        <w:t xml:space="preserve">                    </w:t>
      </w:r>
      <w:r w:rsidR="009239E1" w:rsidRPr="005B4B1E">
        <w:rPr>
          <w:rStyle w:val="DevConfigGray"/>
        </w:rPr>
        <w:t xml:space="preserve">  ^</w:t>
      </w:r>
    </w:p>
    <w:p w14:paraId="0BA8964E" w14:textId="77777777" w:rsidR="009239E1" w:rsidRPr="005B4B1E" w:rsidRDefault="009239E1" w:rsidP="005B4B1E">
      <w:pPr>
        <w:pStyle w:val="CMD"/>
        <w:rPr>
          <w:rStyle w:val="DevConfigGray"/>
        </w:rPr>
      </w:pPr>
      <w:r w:rsidRPr="005B4B1E">
        <w:rPr>
          <w:rStyle w:val="DevConfigGray"/>
        </w:rPr>
        <w:t>% Invalid input detected at '^' marker.</w:t>
      </w:r>
    </w:p>
    <w:p w14:paraId="54971763" w14:textId="77777777" w:rsidR="009239E1" w:rsidRDefault="009239E1" w:rsidP="009239E1">
      <w:pPr>
        <w:pStyle w:val="CMDOutput"/>
      </w:pPr>
    </w:p>
    <w:p w14:paraId="00DEE94F" w14:textId="77777777" w:rsidR="005B4B1E" w:rsidRDefault="005B4B1E" w:rsidP="005B4B1E">
      <w:pPr>
        <w:pStyle w:val="LabSection"/>
      </w:pPr>
      <w:r>
        <w:lastRenderedPageBreak/>
        <w:t>Suggested Scoring Rubric</w:t>
      </w:r>
    </w:p>
    <w:tbl>
      <w:tblPr>
        <w:tblStyle w:val="LabTableStyle"/>
        <w:tblW w:w="6929" w:type="dxa"/>
        <w:tblLook w:val="04A0" w:firstRow="1" w:lastRow="0" w:firstColumn="1" w:lastColumn="0" w:noHBand="0" w:noVBand="1"/>
      </w:tblPr>
      <w:tblGrid>
        <w:gridCol w:w="2749"/>
        <w:gridCol w:w="1526"/>
        <w:gridCol w:w="1350"/>
        <w:gridCol w:w="1304"/>
      </w:tblGrid>
      <w:tr w:rsidR="005B4B1E" w14:paraId="2A4396EE" w14:textId="77777777" w:rsidTr="00324A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749" w:type="dxa"/>
          </w:tcPr>
          <w:p w14:paraId="00A8122B" w14:textId="77777777" w:rsidR="005B4B1E" w:rsidRDefault="005B4B1E" w:rsidP="00324AC5">
            <w:pPr>
              <w:pStyle w:val="TableHeading"/>
            </w:pPr>
            <w:r>
              <w:t>Activity Section</w:t>
            </w:r>
          </w:p>
        </w:tc>
        <w:tc>
          <w:tcPr>
            <w:tcW w:w="1526" w:type="dxa"/>
          </w:tcPr>
          <w:p w14:paraId="101C565F" w14:textId="77777777" w:rsidR="005B4B1E" w:rsidRDefault="005B4B1E" w:rsidP="00324AC5">
            <w:pPr>
              <w:pStyle w:val="TableHeading"/>
            </w:pPr>
            <w:r>
              <w:t>Question Location</w:t>
            </w:r>
          </w:p>
        </w:tc>
        <w:tc>
          <w:tcPr>
            <w:tcW w:w="1350" w:type="dxa"/>
          </w:tcPr>
          <w:p w14:paraId="3CE2B724" w14:textId="77777777" w:rsidR="005B4B1E" w:rsidRDefault="005B4B1E" w:rsidP="00324AC5">
            <w:pPr>
              <w:pStyle w:val="TableHeading"/>
            </w:pPr>
            <w:r>
              <w:t>Possible Points</w:t>
            </w:r>
          </w:p>
        </w:tc>
        <w:tc>
          <w:tcPr>
            <w:tcW w:w="1304" w:type="dxa"/>
          </w:tcPr>
          <w:p w14:paraId="1EE74C31" w14:textId="77777777" w:rsidR="005B4B1E" w:rsidRDefault="005B4B1E" w:rsidP="00324AC5">
            <w:pPr>
              <w:pStyle w:val="TableHeading"/>
            </w:pPr>
            <w:r>
              <w:t>Earned Points</w:t>
            </w:r>
          </w:p>
        </w:tc>
      </w:tr>
      <w:tr w:rsidR="001B343B" w14:paraId="09687F58" w14:textId="77777777" w:rsidTr="00324AC5">
        <w:tc>
          <w:tcPr>
            <w:tcW w:w="2749" w:type="dxa"/>
            <w:vMerge w:val="restart"/>
            <w:vAlign w:val="top"/>
          </w:tcPr>
          <w:p w14:paraId="58AF0B95" w14:textId="77777777" w:rsidR="001B343B" w:rsidRDefault="001B343B" w:rsidP="00F51F6E">
            <w:pPr>
              <w:pStyle w:val="TableText"/>
            </w:pPr>
            <w:r w:rsidRPr="001B343B">
              <w:t>Part 1:</w:t>
            </w:r>
            <w:r w:rsidRPr="001B343B">
              <w:tab/>
            </w:r>
            <w:r w:rsidR="00F51F6E">
              <w:t xml:space="preserve">Establish </w:t>
            </w:r>
            <w:r w:rsidRPr="001B343B">
              <w:t>Basic Connections, Access the CLI</w:t>
            </w:r>
            <w:r w:rsidR="00F51F6E">
              <w:t>,</w:t>
            </w:r>
            <w:r w:rsidRPr="001B343B">
              <w:t xml:space="preserve"> and Explor</w:t>
            </w:r>
            <w:r w:rsidR="00F51F6E">
              <w:t>e</w:t>
            </w:r>
            <w:r w:rsidRPr="001B343B">
              <w:t xml:space="preserve"> Help</w:t>
            </w:r>
          </w:p>
        </w:tc>
        <w:tc>
          <w:tcPr>
            <w:tcW w:w="1526" w:type="dxa"/>
          </w:tcPr>
          <w:p w14:paraId="7E1CDF1F" w14:textId="77777777" w:rsidR="001B343B" w:rsidRDefault="00767ECE" w:rsidP="00324AC5">
            <w:pPr>
              <w:pStyle w:val="TableText"/>
              <w:jc w:val="center"/>
            </w:pPr>
            <w:r>
              <w:t>Step 2b</w:t>
            </w:r>
          </w:p>
        </w:tc>
        <w:tc>
          <w:tcPr>
            <w:tcW w:w="1350" w:type="dxa"/>
          </w:tcPr>
          <w:p w14:paraId="0F99D2C0" w14:textId="77777777" w:rsidR="001B343B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0C723352" w14:textId="77777777" w:rsidR="001B343B" w:rsidRDefault="001B343B" w:rsidP="00324AC5">
            <w:pPr>
              <w:pStyle w:val="TableText"/>
              <w:jc w:val="center"/>
            </w:pPr>
          </w:p>
        </w:tc>
      </w:tr>
      <w:tr w:rsidR="001B343B" w14:paraId="2C9F66EE" w14:textId="77777777" w:rsidTr="00324AC5">
        <w:tc>
          <w:tcPr>
            <w:tcW w:w="2749" w:type="dxa"/>
            <w:vMerge/>
          </w:tcPr>
          <w:p w14:paraId="43639094" w14:textId="77777777" w:rsidR="001B343B" w:rsidRDefault="001B343B" w:rsidP="00324AC5">
            <w:pPr>
              <w:pStyle w:val="TableText"/>
            </w:pPr>
          </w:p>
        </w:tc>
        <w:tc>
          <w:tcPr>
            <w:tcW w:w="1526" w:type="dxa"/>
          </w:tcPr>
          <w:p w14:paraId="29AA1E27" w14:textId="77777777" w:rsidR="001B343B" w:rsidRDefault="00767ECE" w:rsidP="00324AC5">
            <w:pPr>
              <w:pStyle w:val="TableText"/>
              <w:jc w:val="center"/>
            </w:pPr>
            <w:r>
              <w:t>Step 2d</w:t>
            </w:r>
          </w:p>
        </w:tc>
        <w:tc>
          <w:tcPr>
            <w:tcW w:w="1350" w:type="dxa"/>
          </w:tcPr>
          <w:p w14:paraId="1B3276F4" w14:textId="77777777" w:rsidR="001B343B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3C910DF0" w14:textId="77777777" w:rsidR="001B343B" w:rsidRDefault="001B343B" w:rsidP="00324AC5">
            <w:pPr>
              <w:pStyle w:val="TableText"/>
              <w:jc w:val="center"/>
            </w:pPr>
          </w:p>
        </w:tc>
      </w:tr>
      <w:tr w:rsidR="001B343B" w14:paraId="4A4B1CD1" w14:textId="77777777" w:rsidTr="00324AC5">
        <w:tc>
          <w:tcPr>
            <w:tcW w:w="2749" w:type="dxa"/>
            <w:vMerge/>
          </w:tcPr>
          <w:p w14:paraId="2129171C" w14:textId="77777777" w:rsidR="001B343B" w:rsidRDefault="001B343B" w:rsidP="00324AC5">
            <w:pPr>
              <w:pStyle w:val="TableText"/>
            </w:pPr>
          </w:p>
        </w:tc>
        <w:tc>
          <w:tcPr>
            <w:tcW w:w="1526" w:type="dxa"/>
          </w:tcPr>
          <w:p w14:paraId="0A97A869" w14:textId="77777777" w:rsidR="001B343B" w:rsidRDefault="001B343B" w:rsidP="00324AC5">
            <w:pPr>
              <w:pStyle w:val="TableText"/>
              <w:jc w:val="center"/>
            </w:pPr>
            <w:r>
              <w:t>Step 3a</w:t>
            </w:r>
          </w:p>
        </w:tc>
        <w:tc>
          <w:tcPr>
            <w:tcW w:w="1350" w:type="dxa"/>
          </w:tcPr>
          <w:p w14:paraId="06405D4A" w14:textId="77777777" w:rsidR="001B343B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5D3E74DE" w14:textId="77777777" w:rsidR="001B343B" w:rsidRDefault="001B343B" w:rsidP="00324AC5">
            <w:pPr>
              <w:pStyle w:val="TableText"/>
              <w:jc w:val="center"/>
            </w:pPr>
          </w:p>
        </w:tc>
      </w:tr>
      <w:tr w:rsidR="001B343B" w14:paraId="1112816A" w14:textId="77777777" w:rsidTr="00324AC5">
        <w:tc>
          <w:tcPr>
            <w:tcW w:w="2749" w:type="dxa"/>
            <w:vMerge/>
          </w:tcPr>
          <w:p w14:paraId="2F52CBAC" w14:textId="77777777" w:rsidR="001B343B" w:rsidRDefault="001B343B" w:rsidP="00324AC5">
            <w:pPr>
              <w:pStyle w:val="TableText"/>
            </w:pPr>
          </w:p>
        </w:tc>
        <w:tc>
          <w:tcPr>
            <w:tcW w:w="1526" w:type="dxa"/>
          </w:tcPr>
          <w:p w14:paraId="6E054E8B" w14:textId="77777777" w:rsidR="001B343B" w:rsidRDefault="001B343B" w:rsidP="00324AC5">
            <w:pPr>
              <w:pStyle w:val="TableText"/>
              <w:jc w:val="center"/>
            </w:pPr>
            <w:r>
              <w:t>Step 3b</w:t>
            </w:r>
          </w:p>
        </w:tc>
        <w:tc>
          <w:tcPr>
            <w:tcW w:w="1350" w:type="dxa"/>
          </w:tcPr>
          <w:p w14:paraId="4CC5ECA0" w14:textId="77777777" w:rsidR="001B343B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1A90DBCD" w14:textId="77777777" w:rsidR="001B343B" w:rsidRDefault="001B343B" w:rsidP="00324AC5">
            <w:pPr>
              <w:pStyle w:val="TableText"/>
              <w:jc w:val="center"/>
            </w:pPr>
          </w:p>
        </w:tc>
      </w:tr>
      <w:tr w:rsidR="001B343B" w14:paraId="6EA76EE5" w14:textId="77777777" w:rsidTr="00324AC5">
        <w:tc>
          <w:tcPr>
            <w:tcW w:w="2749" w:type="dxa"/>
            <w:vMerge/>
          </w:tcPr>
          <w:p w14:paraId="372F58AA" w14:textId="77777777" w:rsidR="001B343B" w:rsidRDefault="001B343B" w:rsidP="00324AC5">
            <w:pPr>
              <w:pStyle w:val="TableText"/>
            </w:pPr>
          </w:p>
        </w:tc>
        <w:tc>
          <w:tcPr>
            <w:tcW w:w="1526" w:type="dxa"/>
          </w:tcPr>
          <w:p w14:paraId="373D12AD" w14:textId="77777777" w:rsidR="001B343B" w:rsidRDefault="001B343B" w:rsidP="00324AC5">
            <w:pPr>
              <w:pStyle w:val="TableText"/>
              <w:jc w:val="center"/>
            </w:pPr>
            <w:r>
              <w:t>Step 3c</w:t>
            </w:r>
          </w:p>
        </w:tc>
        <w:tc>
          <w:tcPr>
            <w:tcW w:w="1350" w:type="dxa"/>
          </w:tcPr>
          <w:p w14:paraId="620AC576" w14:textId="77777777" w:rsidR="001B343B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1300F59C" w14:textId="77777777" w:rsidR="001B343B" w:rsidRDefault="001B343B" w:rsidP="00324AC5">
            <w:pPr>
              <w:pStyle w:val="TableText"/>
              <w:jc w:val="center"/>
            </w:pPr>
          </w:p>
        </w:tc>
      </w:tr>
      <w:tr w:rsidR="005B4B1E" w:rsidRPr="00777A98" w14:paraId="04D85088" w14:textId="77777777" w:rsidTr="00324AC5">
        <w:tc>
          <w:tcPr>
            <w:tcW w:w="4275" w:type="dxa"/>
            <w:gridSpan w:val="2"/>
          </w:tcPr>
          <w:p w14:paraId="06BD7A9C" w14:textId="77777777" w:rsidR="005B4B1E" w:rsidRPr="00777A98" w:rsidRDefault="005B4B1E" w:rsidP="00324AC5">
            <w:pPr>
              <w:pStyle w:val="TableText"/>
              <w:jc w:val="right"/>
              <w:rPr>
                <w:b/>
              </w:rPr>
            </w:pPr>
            <w:r w:rsidRPr="00777A98">
              <w:rPr>
                <w:b/>
              </w:rPr>
              <w:t>Part 1 Total</w:t>
            </w:r>
          </w:p>
        </w:tc>
        <w:tc>
          <w:tcPr>
            <w:tcW w:w="1350" w:type="dxa"/>
          </w:tcPr>
          <w:p w14:paraId="185D1E82" w14:textId="77777777" w:rsidR="005B4B1E" w:rsidRPr="00777A98" w:rsidRDefault="001F170D" w:rsidP="00324AC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25</w:t>
            </w:r>
          </w:p>
        </w:tc>
        <w:tc>
          <w:tcPr>
            <w:tcW w:w="1304" w:type="dxa"/>
          </w:tcPr>
          <w:p w14:paraId="0884E4C8" w14:textId="77777777" w:rsidR="005B4B1E" w:rsidRPr="00777A98" w:rsidRDefault="005B4B1E" w:rsidP="00324AC5">
            <w:pPr>
              <w:pStyle w:val="TableText"/>
              <w:jc w:val="center"/>
              <w:rPr>
                <w:b/>
              </w:rPr>
            </w:pPr>
          </w:p>
        </w:tc>
      </w:tr>
      <w:tr w:rsidR="009652E0" w14:paraId="57E03F6A" w14:textId="77777777" w:rsidTr="00324AC5">
        <w:tc>
          <w:tcPr>
            <w:tcW w:w="2749" w:type="dxa"/>
            <w:vMerge w:val="restart"/>
            <w:vAlign w:val="top"/>
          </w:tcPr>
          <w:p w14:paraId="01B58BBF" w14:textId="77777777" w:rsidR="009652E0" w:rsidRDefault="009652E0" w:rsidP="00F51F6E">
            <w:pPr>
              <w:pStyle w:val="TableText"/>
            </w:pPr>
            <w:r w:rsidRPr="001B343B">
              <w:t>Part 2:</w:t>
            </w:r>
            <w:r w:rsidRPr="001B343B">
              <w:tab/>
            </w:r>
            <w:r w:rsidR="00DD5285" w:rsidRPr="001B343B">
              <w:t>Explor</w:t>
            </w:r>
            <w:r w:rsidR="00F51F6E">
              <w:t>e</w:t>
            </w:r>
            <w:r w:rsidR="00DD5285" w:rsidRPr="001B343B">
              <w:t xml:space="preserve"> </w:t>
            </w:r>
            <w:r w:rsidRPr="001B343B">
              <w:t>EXEC Modes</w:t>
            </w:r>
          </w:p>
        </w:tc>
        <w:tc>
          <w:tcPr>
            <w:tcW w:w="1526" w:type="dxa"/>
          </w:tcPr>
          <w:p w14:paraId="4A9D5B5A" w14:textId="77777777" w:rsidR="009652E0" w:rsidRDefault="009652E0" w:rsidP="00324AC5">
            <w:pPr>
              <w:pStyle w:val="TableText"/>
              <w:jc w:val="center"/>
            </w:pPr>
            <w:r>
              <w:t>Step 1a</w:t>
            </w:r>
          </w:p>
        </w:tc>
        <w:tc>
          <w:tcPr>
            <w:tcW w:w="1350" w:type="dxa"/>
          </w:tcPr>
          <w:p w14:paraId="427CC56C" w14:textId="77777777" w:rsidR="009652E0" w:rsidRDefault="009652E0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239E51BC" w14:textId="77777777" w:rsidR="009652E0" w:rsidRDefault="009652E0" w:rsidP="00324AC5">
            <w:pPr>
              <w:pStyle w:val="TableText"/>
              <w:jc w:val="center"/>
            </w:pPr>
          </w:p>
        </w:tc>
      </w:tr>
      <w:tr w:rsidR="009652E0" w14:paraId="0D0540D3" w14:textId="77777777" w:rsidTr="00324AC5">
        <w:tc>
          <w:tcPr>
            <w:tcW w:w="2749" w:type="dxa"/>
            <w:vMerge/>
          </w:tcPr>
          <w:p w14:paraId="6DB3D233" w14:textId="77777777" w:rsidR="009652E0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14:paraId="16ECBF2E" w14:textId="77777777" w:rsidR="009652E0" w:rsidRDefault="009652E0" w:rsidP="00324AC5">
            <w:pPr>
              <w:pStyle w:val="TableText"/>
              <w:jc w:val="center"/>
            </w:pPr>
            <w:r>
              <w:t>Step 1b</w:t>
            </w:r>
          </w:p>
        </w:tc>
        <w:tc>
          <w:tcPr>
            <w:tcW w:w="1350" w:type="dxa"/>
          </w:tcPr>
          <w:p w14:paraId="51ABEE02" w14:textId="77777777" w:rsidR="009652E0" w:rsidRDefault="009652E0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0B94465E" w14:textId="77777777" w:rsidR="009652E0" w:rsidRDefault="009652E0" w:rsidP="00324AC5">
            <w:pPr>
              <w:pStyle w:val="TableText"/>
              <w:jc w:val="center"/>
            </w:pPr>
          </w:p>
        </w:tc>
      </w:tr>
      <w:tr w:rsidR="009652E0" w14:paraId="1E990A3B" w14:textId="77777777" w:rsidTr="00324AC5">
        <w:tc>
          <w:tcPr>
            <w:tcW w:w="2749" w:type="dxa"/>
            <w:vMerge/>
          </w:tcPr>
          <w:p w14:paraId="7249F85D" w14:textId="77777777" w:rsidR="009652E0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14:paraId="64751C52" w14:textId="77777777" w:rsidR="009652E0" w:rsidRDefault="009652E0" w:rsidP="00324AC5">
            <w:pPr>
              <w:pStyle w:val="TableText"/>
              <w:jc w:val="center"/>
            </w:pPr>
            <w:r>
              <w:t>Step 1c</w:t>
            </w:r>
          </w:p>
        </w:tc>
        <w:tc>
          <w:tcPr>
            <w:tcW w:w="1350" w:type="dxa"/>
          </w:tcPr>
          <w:p w14:paraId="0B4CA281" w14:textId="77777777" w:rsidR="009652E0" w:rsidRDefault="009652E0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1DE00AB0" w14:textId="77777777" w:rsidR="009652E0" w:rsidRDefault="009652E0" w:rsidP="00324AC5">
            <w:pPr>
              <w:pStyle w:val="TableText"/>
              <w:jc w:val="center"/>
            </w:pPr>
          </w:p>
        </w:tc>
      </w:tr>
      <w:tr w:rsidR="009652E0" w14:paraId="68D2C0B5" w14:textId="77777777" w:rsidTr="00324AC5">
        <w:tc>
          <w:tcPr>
            <w:tcW w:w="2749" w:type="dxa"/>
            <w:vMerge/>
          </w:tcPr>
          <w:p w14:paraId="1C68F664" w14:textId="77777777" w:rsidR="009652E0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14:paraId="2927DD44" w14:textId="77777777" w:rsidR="009652E0" w:rsidRDefault="009652E0" w:rsidP="00324AC5">
            <w:pPr>
              <w:pStyle w:val="TableText"/>
              <w:jc w:val="center"/>
            </w:pPr>
            <w:r>
              <w:t>Step 1d</w:t>
            </w:r>
          </w:p>
        </w:tc>
        <w:tc>
          <w:tcPr>
            <w:tcW w:w="1350" w:type="dxa"/>
          </w:tcPr>
          <w:p w14:paraId="05683904" w14:textId="77777777" w:rsidR="009652E0" w:rsidRDefault="009652E0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7758A284" w14:textId="77777777" w:rsidR="009652E0" w:rsidRDefault="009652E0" w:rsidP="00324AC5">
            <w:pPr>
              <w:pStyle w:val="TableText"/>
              <w:jc w:val="center"/>
            </w:pPr>
          </w:p>
        </w:tc>
      </w:tr>
      <w:tr w:rsidR="009652E0" w14:paraId="6FCC67E4" w14:textId="77777777" w:rsidTr="00324AC5">
        <w:tc>
          <w:tcPr>
            <w:tcW w:w="2749" w:type="dxa"/>
            <w:vMerge/>
          </w:tcPr>
          <w:p w14:paraId="7AF0CB41" w14:textId="77777777" w:rsidR="009652E0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14:paraId="12A2C39F" w14:textId="77777777" w:rsidR="009652E0" w:rsidRDefault="009652E0" w:rsidP="00324AC5">
            <w:pPr>
              <w:pStyle w:val="TableText"/>
              <w:jc w:val="center"/>
            </w:pPr>
            <w:r>
              <w:t>Step 2a</w:t>
            </w:r>
          </w:p>
        </w:tc>
        <w:tc>
          <w:tcPr>
            <w:tcW w:w="1350" w:type="dxa"/>
          </w:tcPr>
          <w:p w14:paraId="435669BE" w14:textId="77777777" w:rsidR="009652E0" w:rsidRDefault="009652E0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2251DB57" w14:textId="77777777" w:rsidR="009652E0" w:rsidRDefault="009652E0" w:rsidP="00324AC5">
            <w:pPr>
              <w:pStyle w:val="TableText"/>
              <w:jc w:val="center"/>
            </w:pPr>
          </w:p>
        </w:tc>
      </w:tr>
      <w:tr w:rsidR="009652E0" w14:paraId="303FDD4B" w14:textId="77777777" w:rsidTr="00324AC5">
        <w:tc>
          <w:tcPr>
            <w:tcW w:w="2749" w:type="dxa"/>
            <w:vMerge/>
          </w:tcPr>
          <w:p w14:paraId="523926AD" w14:textId="77777777" w:rsidR="009652E0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14:paraId="2171F8E8" w14:textId="77777777" w:rsidR="009652E0" w:rsidRDefault="009652E0" w:rsidP="00324AC5">
            <w:pPr>
              <w:pStyle w:val="TableText"/>
              <w:jc w:val="center"/>
            </w:pPr>
            <w:r>
              <w:t>Step 2b</w:t>
            </w:r>
          </w:p>
        </w:tc>
        <w:tc>
          <w:tcPr>
            <w:tcW w:w="1350" w:type="dxa"/>
          </w:tcPr>
          <w:p w14:paraId="1C1219A9" w14:textId="77777777" w:rsidR="009652E0" w:rsidRDefault="009652E0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7C98DD23" w14:textId="77777777" w:rsidR="009652E0" w:rsidRDefault="009652E0" w:rsidP="00324AC5">
            <w:pPr>
              <w:pStyle w:val="TableText"/>
              <w:jc w:val="center"/>
            </w:pPr>
          </w:p>
        </w:tc>
      </w:tr>
      <w:tr w:rsidR="009652E0" w:rsidRPr="00777A98" w14:paraId="0799E2CA" w14:textId="77777777" w:rsidTr="00324AC5">
        <w:tc>
          <w:tcPr>
            <w:tcW w:w="4275" w:type="dxa"/>
            <w:gridSpan w:val="2"/>
          </w:tcPr>
          <w:p w14:paraId="25E1EC52" w14:textId="77777777" w:rsidR="009652E0" w:rsidRPr="00777A98" w:rsidRDefault="009652E0" w:rsidP="00324AC5">
            <w:pPr>
              <w:pStyle w:val="TableText"/>
              <w:jc w:val="right"/>
              <w:rPr>
                <w:b/>
              </w:rPr>
            </w:pPr>
            <w:r w:rsidRPr="00777A98">
              <w:rPr>
                <w:b/>
              </w:rPr>
              <w:t>Part 2 Total</w:t>
            </w:r>
          </w:p>
        </w:tc>
        <w:tc>
          <w:tcPr>
            <w:tcW w:w="1350" w:type="dxa"/>
          </w:tcPr>
          <w:p w14:paraId="2B067212" w14:textId="77777777" w:rsidR="009652E0" w:rsidRPr="00777A98" w:rsidRDefault="009652E0" w:rsidP="00324AC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30</w:t>
            </w:r>
          </w:p>
        </w:tc>
        <w:tc>
          <w:tcPr>
            <w:tcW w:w="1304" w:type="dxa"/>
          </w:tcPr>
          <w:p w14:paraId="2125395F" w14:textId="77777777" w:rsidR="009652E0" w:rsidRPr="00777A98" w:rsidRDefault="009652E0" w:rsidP="00324AC5">
            <w:pPr>
              <w:pStyle w:val="TableText"/>
              <w:jc w:val="center"/>
              <w:rPr>
                <w:b/>
              </w:rPr>
            </w:pPr>
          </w:p>
        </w:tc>
      </w:tr>
      <w:tr w:rsidR="005B4B1E" w14:paraId="43523789" w14:textId="77777777" w:rsidTr="009652E0">
        <w:tc>
          <w:tcPr>
            <w:tcW w:w="2749" w:type="dxa"/>
            <w:vMerge w:val="restart"/>
            <w:vAlign w:val="top"/>
          </w:tcPr>
          <w:p w14:paraId="3ADB8231" w14:textId="77777777" w:rsidR="005B4B1E" w:rsidRDefault="009652E0" w:rsidP="00F51F6E">
            <w:pPr>
              <w:pStyle w:val="TableText"/>
            </w:pPr>
            <w:r w:rsidRPr="009652E0">
              <w:t>Part 3:</w:t>
            </w:r>
            <w:r w:rsidRPr="009652E0">
              <w:tab/>
              <w:t>Set the Clock</w:t>
            </w:r>
          </w:p>
        </w:tc>
        <w:tc>
          <w:tcPr>
            <w:tcW w:w="1526" w:type="dxa"/>
          </w:tcPr>
          <w:p w14:paraId="7FADC176" w14:textId="77777777" w:rsidR="005B4B1E" w:rsidRDefault="009652E0" w:rsidP="00324AC5">
            <w:pPr>
              <w:pStyle w:val="TableText"/>
              <w:jc w:val="center"/>
            </w:pPr>
            <w:r>
              <w:t>Step 1a</w:t>
            </w:r>
          </w:p>
        </w:tc>
        <w:tc>
          <w:tcPr>
            <w:tcW w:w="1350" w:type="dxa"/>
          </w:tcPr>
          <w:p w14:paraId="5EAC51AF" w14:textId="77777777" w:rsidR="005B4B1E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66F956AC" w14:textId="77777777" w:rsidR="005B4B1E" w:rsidRDefault="005B4B1E" w:rsidP="00324AC5">
            <w:pPr>
              <w:pStyle w:val="TableText"/>
              <w:jc w:val="center"/>
            </w:pPr>
          </w:p>
        </w:tc>
      </w:tr>
      <w:tr w:rsidR="005B4B1E" w14:paraId="793B1C76" w14:textId="77777777" w:rsidTr="00324AC5">
        <w:tc>
          <w:tcPr>
            <w:tcW w:w="2749" w:type="dxa"/>
            <w:vMerge/>
          </w:tcPr>
          <w:p w14:paraId="6F8AA2AA" w14:textId="77777777" w:rsidR="005B4B1E" w:rsidRDefault="005B4B1E" w:rsidP="00324AC5">
            <w:pPr>
              <w:pStyle w:val="TableText"/>
            </w:pPr>
          </w:p>
        </w:tc>
        <w:tc>
          <w:tcPr>
            <w:tcW w:w="1526" w:type="dxa"/>
          </w:tcPr>
          <w:p w14:paraId="7A25C23B" w14:textId="77777777" w:rsidR="005B4B1E" w:rsidRDefault="009652E0" w:rsidP="00324AC5">
            <w:pPr>
              <w:pStyle w:val="TableText"/>
              <w:jc w:val="center"/>
            </w:pPr>
            <w:r>
              <w:t>Step 1b</w:t>
            </w:r>
          </w:p>
        </w:tc>
        <w:tc>
          <w:tcPr>
            <w:tcW w:w="1350" w:type="dxa"/>
          </w:tcPr>
          <w:p w14:paraId="5DA6DDA9" w14:textId="77777777" w:rsidR="005B4B1E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6271082D" w14:textId="77777777" w:rsidR="005B4B1E" w:rsidRDefault="005B4B1E" w:rsidP="00324AC5">
            <w:pPr>
              <w:pStyle w:val="TableText"/>
              <w:jc w:val="center"/>
            </w:pPr>
          </w:p>
        </w:tc>
      </w:tr>
      <w:tr w:rsidR="005B4B1E" w14:paraId="2E2CE265" w14:textId="77777777" w:rsidTr="00324AC5">
        <w:tc>
          <w:tcPr>
            <w:tcW w:w="2749" w:type="dxa"/>
            <w:vMerge/>
          </w:tcPr>
          <w:p w14:paraId="2846E36F" w14:textId="77777777" w:rsidR="005B4B1E" w:rsidRDefault="005B4B1E" w:rsidP="00324AC5">
            <w:pPr>
              <w:pStyle w:val="TableText"/>
            </w:pPr>
          </w:p>
        </w:tc>
        <w:tc>
          <w:tcPr>
            <w:tcW w:w="1526" w:type="dxa"/>
          </w:tcPr>
          <w:p w14:paraId="0A325293" w14:textId="77777777" w:rsidR="005B4B1E" w:rsidRDefault="009652E0" w:rsidP="00324AC5">
            <w:pPr>
              <w:pStyle w:val="TableText"/>
              <w:jc w:val="center"/>
            </w:pPr>
            <w:r>
              <w:t>Step 1c</w:t>
            </w:r>
          </w:p>
        </w:tc>
        <w:tc>
          <w:tcPr>
            <w:tcW w:w="1350" w:type="dxa"/>
          </w:tcPr>
          <w:p w14:paraId="2BE2B629" w14:textId="77777777" w:rsidR="005B4B1E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195D07FD" w14:textId="77777777" w:rsidR="005B4B1E" w:rsidRDefault="005B4B1E" w:rsidP="00324AC5">
            <w:pPr>
              <w:pStyle w:val="TableText"/>
              <w:jc w:val="center"/>
            </w:pPr>
          </w:p>
        </w:tc>
      </w:tr>
      <w:tr w:rsidR="005B4B1E" w14:paraId="793804C0" w14:textId="77777777" w:rsidTr="00324AC5">
        <w:tc>
          <w:tcPr>
            <w:tcW w:w="2749" w:type="dxa"/>
            <w:vMerge/>
          </w:tcPr>
          <w:p w14:paraId="7697FF37" w14:textId="77777777" w:rsidR="005B4B1E" w:rsidRDefault="005B4B1E" w:rsidP="00324AC5">
            <w:pPr>
              <w:pStyle w:val="TableText"/>
            </w:pPr>
          </w:p>
        </w:tc>
        <w:tc>
          <w:tcPr>
            <w:tcW w:w="1526" w:type="dxa"/>
          </w:tcPr>
          <w:p w14:paraId="5BB07343" w14:textId="77777777" w:rsidR="005B4B1E" w:rsidRDefault="009652E0" w:rsidP="00324AC5">
            <w:pPr>
              <w:pStyle w:val="TableText"/>
              <w:jc w:val="center"/>
            </w:pPr>
            <w:r>
              <w:t>Step 1d</w:t>
            </w:r>
          </w:p>
        </w:tc>
        <w:tc>
          <w:tcPr>
            <w:tcW w:w="1350" w:type="dxa"/>
          </w:tcPr>
          <w:p w14:paraId="01554198" w14:textId="77777777" w:rsidR="005B4B1E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21047BFD" w14:textId="77777777" w:rsidR="005B4B1E" w:rsidRDefault="005B4B1E" w:rsidP="00324AC5">
            <w:pPr>
              <w:pStyle w:val="TableText"/>
              <w:jc w:val="center"/>
            </w:pPr>
          </w:p>
        </w:tc>
      </w:tr>
      <w:tr w:rsidR="005B4B1E" w14:paraId="18B87CE3" w14:textId="77777777" w:rsidTr="00324AC5">
        <w:tc>
          <w:tcPr>
            <w:tcW w:w="2749" w:type="dxa"/>
            <w:vMerge/>
          </w:tcPr>
          <w:p w14:paraId="5CEF7428" w14:textId="77777777" w:rsidR="005B4B1E" w:rsidRDefault="005B4B1E" w:rsidP="00324AC5">
            <w:pPr>
              <w:pStyle w:val="TableText"/>
            </w:pPr>
          </w:p>
        </w:tc>
        <w:tc>
          <w:tcPr>
            <w:tcW w:w="1526" w:type="dxa"/>
          </w:tcPr>
          <w:p w14:paraId="6F12C81F" w14:textId="77777777" w:rsidR="005B4B1E" w:rsidRDefault="009652E0" w:rsidP="00324AC5">
            <w:pPr>
              <w:pStyle w:val="TableText"/>
              <w:jc w:val="center"/>
            </w:pPr>
            <w:r>
              <w:t>Step 2b</w:t>
            </w:r>
          </w:p>
        </w:tc>
        <w:tc>
          <w:tcPr>
            <w:tcW w:w="1350" w:type="dxa"/>
          </w:tcPr>
          <w:p w14:paraId="0746F19C" w14:textId="77777777" w:rsidR="005B4B1E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202AEA15" w14:textId="77777777" w:rsidR="005B4B1E" w:rsidRDefault="005B4B1E" w:rsidP="00324AC5">
            <w:pPr>
              <w:pStyle w:val="TableText"/>
              <w:jc w:val="center"/>
            </w:pPr>
          </w:p>
        </w:tc>
      </w:tr>
      <w:tr w:rsidR="005B4B1E" w:rsidRPr="00777A98" w14:paraId="735E7470" w14:textId="77777777" w:rsidTr="00324AC5">
        <w:tc>
          <w:tcPr>
            <w:tcW w:w="4275" w:type="dxa"/>
            <w:gridSpan w:val="2"/>
          </w:tcPr>
          <w:p w14:paraId="3ACC1A25" w14:textId="77777777" w:rsidR="005B4B1E" w:rsidRPr="00777A98" w:rsidRDefault="005B4B1E" w:rsidP="009652E0">
            <w:pPr>
              <w:pStyle w:val="TableText"/>
              <w:jc w:val="right"/>
              <w:rPr>
                <w:b/>
              </w:rPr>
            </w:pPr>
            <w:r w:rsidRPr="00777A98">
              <w:rPr>
                <w:b/>
              </w:rPr>
              <w:t xml:space="preserve">Part </w:t>
            </w:r>
            <w:r w:rsidR="009652E0">
              <w:rPr>
                <w:b/>
              </w:rPr>
              <w:t>3</w:t>
            </w:r>
            <w:r w:rsidRPr="00777A98">
              <w:rPr>
                <w:b/>
              </w:rPr>
              <w:t xml:space="preserve"> Total</w:t>
            </w:r>
          </w:p>
        </w:tc>
        <w:tc>
          <w:tcPr>
            <w:tcW w:w="1350" w:type="dxa"/>
          </w:tcPr>
          <w:p w14:paraId="4C41D94B" w14:textId="77777777" w:rsidR="005B4B1E" w:rsidRPr="00777A98" w:rsidRDefault="001F170D" w:rsidP="00324AC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25</w:t>
            </w:r>
          </w:p>
        </w:tc>
        <w:tc>
          <w:tcPr>
            <w:tcW w:w="1304" w:type="dxa"/>
          </w:tcPr>
          <w:p w14:paraId="7ADAA584" w14:textId="77777777" w:rsidR="005B4B1E" w:rsidRPr="00777A98" w:rsidRDefault="005B4B1E" w:rsidP="00324AC5">
            <w:pPr>
              <w:pStyle w:val="TableText"/>
              <w:jc w:val="center"/>
              <w:rPr>
                <w:b/>
              </w:rPr>
            </w:pPr>
          </w:p>
        </w:tc>
      </w:tr>
      <w:tr w:rsidR="009652E0" w:rsidRPr="00777A98" w14:paraId="551310DE" w14:textId="77777777" w:rsidTr="00324AC5">
        <w:tc>
          <w:tcPr>
            <w:tcW w:w="4275" w:type="dxa"/>
            <w:gridSpan w:val="2"/>
          </w:tcPr>
          <w:p w14:paraId="03FA6394" w14:textId="77777777" w:rsidR="009652E0" w:rsidRPr="00777A98" w:rsidRDefault="009652E0" w:rsidP="00324AC5">
            <w:pPr>
              <w:pStyle w:val="TableText"/>
              <w:jc w:val="right"/>
              <w:rPr>
                <w:b/>
              </w:rPr>
            </w:pPr>
            <w:r>
              <w:rPr>
                <w:b/>
              </w:rPr>
              <w:t>Packet Tracer Score</w:t>
            </w:r>
          </w:p>
        </w:tc>
        <w:tc>
          <w:tcPr>
            <w:tcW w:w="1350" w:type="dxa"/>
          </w:tcPr>
          <w:p w14:paraId="78B71DE8" w14:textId="77777777" w:rsidR="009652E0" w:rsidRDefault="009652E0" w:rsidP="00324AC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20</w:t>
            </w:r>
          </w:p>
        </w:tc>
        <w:tc>
          <w:tcPr>
            <w:tcW w:w="1304" w:type="dxa"/>
          </w:tcPr>
          <w:p w14:paraId="4743864B" w14:textId="77777777" w:rsidR="009652E0" w:rsidRPr="00777A98" w:rsidRDefault="009652E0" w:rsidP="00324AC5">
            <w:pPr>
              <w:pStyle w:val="TableText"/>
              <w:jc w:val="center"/>
              <w:rPr>
                <w:b/>
              </w:rPr>
            </w:pPr>
          </w:p>
        </w:tc>
      </w:tr>
      <w:tr w:rsidR="005B4B1E" w:rsidRPr="00777A98" w14:paraId="434FE2F3" w14:textId="77777777" w:rsidTr="00324AC5">
        <w:tc>
          <w:tcPr>
            <w:tcW w:w="4275" w:type="dxa"/>
            <w:gridSpan w:val="2"/>
          </w:tcPr>
          <w:p w14:paraId="47FA6AF7" w14:textId="77777777" w:rsidR="005B4B1E" w:rsidRPr="00777A98" w:rsidRDefault="005B4B1E" w:rsidP="00324AC5">
            <w:pPr>
              <w:pStyle w:val="TableText"/>
              <w:jc w:val="right"/>
              <w:rPr>
                <w:b/>
              </w:rPr>
            </w:pPr>
            <w:r w:rsidRPr="00777A98">
              <w:rPr>
                <w:b/>
              </w:rPr>
              <w:t>Total Score</w:t>
            </w:r>
          </w:p>
        </w:tc>
        <w:tc>
          <w:tcPr>
            <w:tcW w:w="1350" w:type="dxa"/>
          </w:tcPr>
          <w:p w14:paraId="6304887E" w14:textId="77777777" w:rsidR="005B4B1E" w:rsidRPr="00777A98" w:rsidRDefault="005B4B1E" w:rsidP="00324AC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100</w:t>
            </w:r>
          </w:p>
        </w:tc>
        <w:tc>
          <w:tcPr>
            <w:tcW w:w="1304" w:type="dxa"/>
          </w:tcPr>
          <w:p w14:paraId="6924FF3E" w14:textId="77777777" w:rsidR="005B4B1E" w:rsidRPr="00777A98" w:rsidRDefault="005B4B1E" w:rsidP="00324AC5">
            <w:pPr>
              <w:pStyle w:val="TableText"/>
              <w:jc w:val="center"/>
              <w:rPr>
                <w:b/>
              </w:rPr>
            </w:pPr>
          </w:p>
        </w:tc>
      </w:tr>
    </w:tbl>
    <w:p w14:paraId="3DBCA4B4" w14:textId="77777777" w:rsidR="007A3B2A" w:rsidRPr="009239E1" w:rsidRDefault="007A3B2A" w:rsidP="009239E1"/>
    <w:sectPr w:rsidR="007A3B2A" w:rsidRPr="009239E1" w:rsidSect="008C4307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7626B0" w14:textId="77777777" w:rsidR="00C2192A" w:rsidRDefault="00C2192A" w:rsidP="0090659A">
      <w:pPr>
        <w:spacing w:after="0" w:line="240" w:lineRule="auto"/>
      </w:pPr>
      <w:r>
        <w:separator/>
      </w:r>
    </w:p>
    <w:p w14:paraId="27B6F9B1" w14:textId="77777777" w:rsidR="00C2192A" w:rsidRDefault="00C2192A"/>
    <w:p w14:paraId="3195C747" w14:textId="77777777" w:rsidR="00C2192A" w:rsidRDefault="00C2192A"/>
    <w:p w14:paraId="5A0ACFAD" w14:textId="77777777" w:rsidR="00C2192A" w:rsidRDefault="00C2192A"/>
    <w:p w14:paraId="6BCDF45D" w14:textId="77777777" w:rsidR="00C2192A" w:rsidRDefault="00C2192A"/>
  </w:endnote>
  <w:endnote w:type="continuationSeparator" w:id="0">
    <w:p w14:paraId="30AD29E7" w14:textId="77777777" w:rsidR="00C2192A" w:rsidRDefault="00C2192A" w:rsidP="0090659A">
      <w:pPr>
        <w:spacing w:after="0" w:line="240" w:lineRule="auto"/>
      </w:pPr>
      <w:r>
        <w:continuationSeparator/>
      </w:r>
    </w:p>
    <w:p w14:paraId="7E2D3D82" w14:textId="77777777" w:rsidR="00C2192A" w:rsidRDefault="00C2192A"/>
    <w:p w14:paraId="289DA614" w14:textId="77777777" w:rsidR="00C2192A" w:rsidRDefault="00C2192A"/>
    <w:p w14:paraId="42F91EDD" w14:textId="77777777" w:rsidR="00C2192A" w:rsidRDefault="00C2192A"/>
    <w:p w14:paraId="6A21D6B4" w14:textId="77777777" w:rsidR="00C2192A" w:rsidRDefault="00C219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DA14E8" w14:textId="0AE9BF43"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 w:rsidR="000A3D9F">
      <w:fldChar w:fldCharType="begin"/>
    </w:r>
    <w:r w:rsidR="000A3D9F">
      <w:instrText xml:space="preserve"> DATE  \@ "yyyy"  \* MERGEFORMAT </w:instrText>
    </w:r>
    <w:r w:rsidR="000A3D9F">
      <w:fldChar w:fldCharType="separate"/>
    </w:r>
    <w:r w:rsidR="005A6696">
      <w:rPr>
        <w:noProof/>
      </w:rPr>
      <w:t>2018</w:t>
    </w:r>
    <w:r w:rsidR="000A3D9F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7111C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7111CD" w:rsidRPr="0090659A">
      <w:rPr>
        <w:b/>
        <w:szCs w:val="16"/>
      </w:rPr>
      <w:fldChar w:fldCharType="separate"/>
    </w:r>
    <w:r w:rsidR="00375819">
      <w:rPr>
        <w:b/>
        <w:noProof/>
        <w:szCs w:val="16"/>
      </w:rPr>
      <w:t>5</w:t>
    </w:r>
    <w:r w:rsidR="007111CD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7111C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7111CD" w:rsidRPr="0090659A">
      <w:rPr>
        <w:b/>
        <w:szCs w:val="16"/>
      </w:rPr>
      <w:fldChar w:fldCharType="separate"/>
    </w:r>
    <w:r w:rsidR="00375819">
      <w:rPr>
        <w:b/>
        <w:noProof/>
        <w:szCs w:val="16"/>
      </w:rPr>
      <w:t>5</w:t>
    </w:r>
    <w:r w:rsidR="007111CD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48C95F" w14:textId="10D0EB3D"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 w:rsidR="000A3D9F">
      <w:fldChar w:fldCharType="begin"/>
    </w:r>
    <w:r w:rsidR="000A3D9F">
      <w:instrText xml:space="preserve"> DATE  \@ "yyyy"  \* MERGEFORMAT </w:instrText>
    </w:r>
    <w:r w:rsidR="000A3D9F">
      <w:fldChar w:fldCharType="separate"/>
    </w:r>
    <w:r w:rsidR="005A6696">
      <w:rPr>
        <w:noProof/>
      </w:rPr>
      <w:t>2018</w:t>
    </w:r>
    <w:r w:rsidR="000A3D9F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7111C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7111CD" w:rsidRPr="0090659A">
      <w:rPr>
        <w:b/>
        <w:szCs w:val="16"/>
      </w:rPr>
      <w:fldChar w:fldCharType="separate"/>
    </w:r>
    <w:r w:rsidR="00375819">
      <w:rPr>
        <w:b/>
        <w:noProof/>
        <w:szCs w:val="16"/>
      </w:rPr>
      <w:t>1</w:t>
    </w:r>
    <w:r w:rsidR="007111CD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7111C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7111CD" w:rsidRPr="0090659A">
      <w:rPr>
        <w:b/>
        <w:szCs w:val="16"/>
      </w:rPr>
      <w:fldChar w:fldCharType="separate"/>
    </w:r>
    <w:r w:rsidR="00375819">
      <w:rPr>
        <w:b/>
        <w:noProof/>
        <w:szCs w:val="16"/>
      </w:rPr>
      <w:t>5</w:t>
    </w:r>
    <w:r w:rsidR="007111CD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23F733" w14:textId="77777777" w:rsidR="00C2192A" w:rsidRDefault="00C2192A" w:rsidP="0090659A">
      <w:pPr>
        <w:spacing w:after="0" w:line="240" w:lineRule="auto"/>
      </w:pPr>
      <w:r>
        <w:separator/>
      </w:r>
    </w:p>
    <w:p w14:paraId="06CF2C8F" w14:textId="77777777" w:rsidR="00C2192A" w:rsidRDefault="00C2192A"/>
    <w:p w14:paraId="54ED12EF" w14:textId="77777777" w:rsidR="00C2192A" w:rsidRDefault="00C2192A"/>
    <w:p w14:paraId="25FC4261" w14:textId="77777777" w:rsidR="00C2192A" w:rsidRDefault="00C2192A"/>
    <w:p w14:paraId="598B37C3" w14:textId="77777777" w:rsidR="00C2192A" w:rsidRDefault="00C2192A"/>
  </w:footnote>
  <w:footnote w:type="continuationSeparator" w:id="0">
    <w:p w14:paraId="58EA6807" w14:textId="77777777" w:rsidR="00C2192A" w:rsidRDefault="00C2192A" w:rsidP="0090659A">
      <w:pPr>
        <w:spacing w:after="0" w:line="240" w:lineRule="auto"/>
      </w:pPr>
      <w:r>
        <w:continuationSeparator/>
      </w:r>
    </w:p>
    <w:p w14:paraId="33A5A804" w14:textId="77777777" w:rsidR="00C2192A" w:rsidRDefault="00C2192A"/>
    <w:p w14:paraId="752B6243" w14:textId="77777777" w:rsidR="00C2192A" w:rsidRDefault="00C2192A"/>
    <w:p w14:paraId="1C65A91E" w14:textId="77777777" w:rsidR="00C2192A" w:rsidRDefault="00C2192A"/>
    <w:p w14:paraId="03159248" w14:textId="77777777" w:rsidR="00C2192A" w:rsidRDefault="00C2192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00DDEC" w14:textId="77777777" w:rsidR="007443E9" w:rsidRDefault="00A1724E" w:rsidP="00C52BA6">
    <w:pPr>
      <w:pStyle w:val="PageHead"/>
    </w:pPr>
    <w:r>
      <w:t>Packet Tracer - Navigating the IO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14F0EB" w14:textId="77777777" w:rsidR="008C4307" w:rsidRDefault="009239E1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0CE7466C" wp14:editId="07777777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60E5A21"/>
    <w:multiLevelType w:val="hybridMultilevel"/>
    <w:tmpl w:val="DC1A719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8710BBF"/>
    <w:multiLevelType w:val="hybridMultilevel"/>
    <w:tmpl w:val="B11AC8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53245DD5"/>
    <w:multiLevelType w:val="hybridMultilevel"/>
    <w:tmpl w:val="1062ECF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42496A"/>
    <w:multiLevelType w:val="hybridMultilevel"/>
    <w:tmpl w:val="583ED62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2"/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7"/>
  </w:num>
  <w:num w:numId="6">
    <w:abstractNumId w:val="6"/>
  </w:num>
  <w:num w:numId="7">
    <w:abstractNumId w:val="1"/>
  </w:num>
  <w:num w:numId="8">
    <w:abstractNumId w:val="4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O0NDIwMTKxNDIyNjFU0lEKTi0uzszPAykwrAUAhZaVbSwAAAA="/>
  </w:docVars>
  <w:rsids>
    <w:rsidRoot w:val="004A5BC5"/>
    <w:rsid w:val="0000339A"/>
    <w:rsid w:val="00004175"/>
    <w:rsid w:val="000059C9"/>
    <w:rsid w:val="00011898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738"/>
    <w:rsid w:val="00052548"/>
    <w:rsid w:val="00060696"/>
    <w:rsid w:val="000769CF"/>
    <w:rsid w:val="000815D8"/>
    <w:rsid w:val="00085CC6"/>
    <w:rsid w:val="00090C07"/>
    <w:rsid w:val="00091E8D"/>
    <w:rsid w:val="0009378D"/>
    <w:rsid w:val="0009511C"/>
    <w:rsid w:val="00097163"/>
    <w:rsid w:val="000A22C8"/>
    <w:rsid w:val="000A3D9F"/>
    <w:rsid w:val="000B2344"/>
    <w:rsid w:val="000B7DE5"/>
    <w:rsid w:val="000D1487"/>
    <w:rsid w:val="000D55B4"/>
    <w:rsid w:val="000E65F0"/>
    <w:rsid w:val="000F072C"/>
    <w:rsid w:val="000F6743"/>
    <w:rsid w:val="00107B2B"/>
    <w:rsid w:val="00112AC5"/>
    <w:rsid w:val="001133DD"/>
    <w:rsid w:val="00120164"/>
    <w:rsid w:val="00120CBE"/>
    <w:rsid w:val="001366EC"/>
    <w:rsid w:val="0014219C"/>
    <w:rsid w:val="001425ED"/>
    <w:rsid w:val="00154E3A"/>
    <w:rsid w:val="00163164"/>
    <w:rsid w:val="001710C0"/>
    <w:rsid w:val="00172AFB"/>
    <w:rsid w:val="001772B8"/>
    <w:rsid w:val="00180FBF"/>
    <w:rsid w:val="00182CF4"/>
    <w:rsid w:val="00186CE1"/>
    <w:rsid w:val="00192F12"/>
    <w:rsid w:val="00193F14"/>
    <w:rsid w:val="00197614"/>
    <w:rsid w:val="001A0312"/>
    <w:rsid w:val="001A15DA"/>
    <w:rsid w:val="001A2694"/>
    <w:rsid w:val="001A3CC7"/>
    <w:rsid w:val="001A69AC"/>
    <w:rsid w:val="001B343B"/>
    <w:rsid w:val="001B67D8"/>
    <w:rsid w:val="001B6F95"/>
    <w:rsid w:val="001C05A1"/>
    <w:rsid w:val="001C1D9E"/>
    <w:rsid w:val="001C7C3B"/>
    <w:rsid w:val="001D5B6F"/>
    <w:rsid w:val="001E0AB8"/>
    <w:rsid w:val="001E38E0"/>
    <w:rsid w:val="001E4E72"/>
    <w:rsid w:val="001E62B3"/>
    <w:rsid w:val="001F0171"/>
    <w:rsid w:val="001F0D77"/>
    <w:rsid w:val="001F170D"/>
    <w:rsid w:val="001F7DD8"/>
    <w:rsid w:val="00201928"/>
    <w:rsid w:val="00203E26"/>
    <w:rsid w:val="0020449C"/>
    <w:rsid w:val="002113B8"/>
    <w:rsid w:val="00215665"/>
    <w:rsid w:val="0021792C"/>
    <w:rsid w:val="002240AB"/>
    <w:rsid w:val="00225E37"/>
    <w:rsid w:val="002344A2"/>
    <w:rsid w:val="00242E3A"/>
    <w:rsid w:val="002506CF"/>
    <w:rsid w:val="0025107F"/>
    <w:rsid w:val="00260CD4"/>
    <w:rsid w:val="002639D8"/>
    <w:rsid w:val="00265F77"/>
    <w:rsid w:val="00266C83"/>
    <w:rsid w:val="002768DC"/>
    <w:rsid w:val="002A6C56"/>
    <w:rsid w:val="002C090C"/>
    <w:rsid w:val="002C0CAE"/>
    <w:rsid w:val="002C1243"/>
    <w:rsid w:val="002C1815"/>
    <w:rsid w:val="002C475E"/>
    <w:rsid w:val="002C6AD6"/>
    <w:rsid w:val="002D6C2A"/>
    <w:rsid w:val="002D7A86"/>
    <w:rsid w:val="002F45FF"/>
    <w:rsid w:val="002F6D17"/>
    <w:rsid w:val="00302887"/>
    <w:rsid w:val="003056EB"/>
    <w:rsid w:val="003071FF"/>
    <w:rsid w:val="00310652"/>
    <w:rsid w:val="0031371D"/>
    <w:rsid w:val="0031789F"/>
    <w:rsid w:val="00320788"/>
    <w:rsid w:val="003233A3"/>
    <w:rsid w:val="0034455D"/>
    <w:rsid w:val="0034604B"/>
    <w:rsid w:val="00346D17"/>
    <w:rsid w:val="00347972"/>
    <w:rsid w:val="003559CC"/>
    <w:rsid w:val="003569D7"/>
    <w:rsid w:val="003608AC"/>
    <w:rsid w:val="0036465A"/>
    <w:rsid w:val="00375819"/>
    <w:rsid w:val="00383C30"/>
    <w:rsid w:val="00392C65"/>
    <w:rsid w:val="00392ED5"/>
    <w:rsid w:val="003A127B"/>
    <w:rsid w:val="003A19DC"/>
    <w:rsid w:val="003A1B45"/>
    <w:rsid w:val="003A4B44"/>
    <w:rsid w:val="003B46FC"/>
    <w:rsid w:val="003B5767"/>
    <w:rsid w:val="003B7605"/>
    <w:rsid w:val="003C6BCA"/>
    <w:rsid w:val="003C7902"/>
    <w:rsid w:val="003D0BFF"/>
    <w:rsid w:val="003D5DC8"/>
    <w:rsid w:val="003E5BE5"/>
    <w:rsid w:val="003F18D1"/>
    <w:rsid w:val="003F4F0E"/>
    <w:rsid w:val="003F6E06"/>
    <w:rsid w:val="00403C7A"/>
    <w:rsid w:val="004057A6"/>
    <w:rsid w:val="00406554"/>
    <w:rsid w:val="004131B0"/>
    <w:rsid w:val="00416C42"/>
    <w:rsid w:val="00422476"/>
    <w:rsid w:val="0042385C"/>
    <w:rsid w:val="00431654"/>
    <w:rsid w:val="00434926"/>
    <w:rsid w:val="00444217"/>
    <w:rsid w:val="004478F4"/>
    <w:rsid w:val="00450F7A"/>
    <w:rsid w:val="00452C6D"/>
    <w:rsid w:val="00455E0B"/>
    <w:rsid w:val="0046526C"/>
    <w:rsid w:val="004659EE"/>
    <w:rsid w:val="004936C2"/>
    <w:rsid w:val="0049379C"/>
    <w:rsid w:val="004A1CA0"/>
    <w:rsid w:val="004A22E9"/>
    <w:rsid w:val="004A5BC5"/>
    <w:rsid w:val="004B023D"/>
    <w:rsid w:val="004C0909"/>
    <w:rsid w:val="004C3F97"/>
    <w:rsid w:val="004D3339"/>
    <w:rsid w:val="004D353F"/>
    <w:rsid w:val="004D36D7"/>
    <w:rsid w:val="004D682B"/>
    <w:rsid w:val="004E6152"/>
    <w:rsid w:val="004F344A"/>
    <w:rsid w:val="00510639"/>
    <w:rsid w:val="00516142"/>
    <w:rsid w:val="00520027"/>
    <w:rsid w:val="0052093C"/>
    <w:rsid w:val="00521B31"/>
    <w:rsid w:val="00522469"/>
    <w:rsid w:val="0052400A"/>
    <w:rsid w:val="0053313A"/>
    <w:rsid w:val="00536F43"/>
    <w:rsid w:val="005510BA"/>
    <w:rsid w:val="00554B4E"/>
    <w:rsid w:val="00556C02"/>
    <w:rsid w:val="00561EC6"/>
    <w:rsid w:val="00563249"/>
    <w:rsid w:val="00564289"/>
    <w:rsid w:val="00570A65"/>
    <w:rsid w:val="005762B1"/>
    <w:rsid w:val="0057695A"/>
    <w:rsid w:val="00580456"/>
    <w:rsid w:val="00580E73"/>
    <w:rsid w:val="00586C67"/>
    <w:rsid w:val="00593386"/>
    <w:rsid w:val="00596998"/>
    <w:rsid w:val="005A6696"/>
    <w:rsid w:val="005A6E62"/>
    <w:rsid w:val="005B4B1E"/>
    <w:rsid w:val="005D2B29"/>
    <w:rsid w:val="005D354A"/>
    <w:rsid w:val="005D5249"/>
    <w:rsid w:val="005E3235"/>
    <w:rsid w:val="005E4176"/>
    <w:rsid w:val="005E65B5"/>
    <w:rsid w:val="005F3AE9"/>
    <w:rsid w:val="006007BB"/>
    <w:rsid w:val="00601DC0"/>
    <w:rsid w:val="006034CB"/>
    <w:rsid w:val="006131CE"/>
    <w:rsid w:val="00617D6E"/>
    <w:rsid w:val="00622D61"/>
    <w:rsid w:val="00624198"/>
    <w:rsid w:val="006428E5"/>
    <w:rsid w:val="00644958"/>
    <w:rsid w:val="00672919"/>
    <w:rsid w:val="006822F2"/>
    <w:rsid w:val="00686587"/>
    <w:rsid w:val="006904CF"/>
    <w:rsid w:val="0069395C"/>
    <w:rsid w:val="00695EE2"/>
    <w:rsid w:val="0069660B"/>
    <w:rsid w:val="006A1B33"/>
    <w:rsid w:val="006A48F1"/>
    <w:rsid w:val="006A71A3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C6832"/>
    <w:rsid w:val="006D0FA4"/>
    <w:rsid w:val="006D1370"/>
    <w:rsid w:val="006D2C28"/>
    <w:rsid w:val="006D3FC1"/>
    <w:rsid w:val="006E6581"/>
    <w:rsid w:val="006E71DF"/>
    <w:rsid w:val="006F1CC4"/>
    <w:rsid w:val="006F2A86"/>
    <w:rsid w:val="006F3163"/>
    <w:rsid w:val="00705FEC"/>
    <w:rsid w:val="00710C61"/>
    <w:rsid w:val="007111CD"/>
    <w:rsid w:val="0071147A"/>
    <w:rsid w:val="0071185D"/>
    <w:rsid w:val="00715F7E"/>
    <w:rsid w:val="007222AD"/>
    <w:rsid w:val="007267CF"/>
    <w:rsid w:val="00731F3F"/>
    <w:rsid w:val="00733BAB"/>
    <w:rsid w:val="00740394"/>
    <w:rsid w:val="007436BF"/>
    <w:rsid w:val="007443E9"/>
    <w:rsid w:val="00745DCE"/>
    <w:rsid w:val="00753D89"/>
    <w:rsid w:val="00755C9B"/>
    <w:rsid w:val="00760FE4"/>
    <w:rsid w:val="00763D8B"/>
    <w:rsid w:val="007657F6"/>
    <w:rsid w:val="00767ECE"/>
    <w:rsid w:val="00770107"/>
    <w:rsid w:val="0077125A"/>
    <w:rsid w:val="00786F58"/>
    <w:rsid w:val="0078722E"/>
    <w:rsid w:val="00787CC1"/>
    <w:rsid w:val="00792F4E"/>
    <w:rsid w:val="0079398D"/>
    <w:rsid w:val="00796C25"/>
    <w:rsid w:val="007A287C"/>
    <w:rsid w:val="007A3B2A"/>
    <w:rsid w:val="007B4349"/>
    <w:rsid w:val="007B5522"/>
    <w:rsid w:val="007C0EE0"/>
    <w:rsid w:val="007C1B71"/>
    <w:rsid w:val="007C2FBB"/>
    <w:rsid w:val="007C7164"/>
    <w:rsid w:val="007D1984"/>
    <w:rsid w:val="007D2AFE"/>
    <w:rsid w:val="007E3FEA"/>
    <w:rsid w:val="007F0A0B"/>
    <w:rsid w:val="007F3A60"/>
    <w:rsid w:val="007F3D0B"/>
    <w:rsid w:val="007F7C94"/>
    <w:rsid w:val="008056D6"/>
    <w:rsid w:val="00810E4B"/>
    <w:rsid w:val="00814BAA"/>
    <w:rsid w:val="00824295"/>
    <w:rsid w:val="008313F3"/>
    <w:rsid w:val="008405BB"/>
    <w:rsid w:val="00846494"/>
    <w:rsid w:val="00847B20"/>
    <w:rsid w:val="008509D3"/>
    <w:rsid w:val="00853418"/>
    <w:rsid w:val="00857CF6"/>
    <w:rsid w:val="008610ED"/>
    <w:rsid w:val="00861C6A"/>
    <w:rsid w:val="00865199"/>
    <w:rsid w:val="00867EAF"/>
    <w:rsid w:val="00873C6B"/>
    <w:rsid w:val="0088426A"/>
    <w:rsid w:val="00890108"/>
    <w:rsid w:val="00893877"/>
    <w:rsid w:val="0089532C"/>
    <w:rsid w:val="00896681"/>
    <w:rsid w:val="008A224A"/>
    <w:rsid w:val="008A2749"/>
    <w:rsid w:val="008A3A90"/>
    <w:rsid w:val="008B06D4"/>
    <w:rsid w:val="008B4F20"/>
    <w:rsid w:val="008B7484"/>
    <w:rsid w:val="008B7FFD"/>
    <w:rsid w:val="008C2920"/>
    <w:rsid w:val="008C4307"/>
    <w:rsid w:val="008D23DF"/>
    <w:rsid w:val="008D73BF"/>
    <w:rsid w:val="008D7F09"/>
    <w:rsid w:val="008E3384"/>
    <w:rsid w:val="008E5B64"/>
    <w:rsid w:val="008E7DAA"/>
    <w:rsid w:val="008F0094"/>
    <w:rsid w:val="008F340F"/>
    <w:rsid w:val="00903523"/>
    <w:rsid w:val="0090659A"/>
    <w:rsid w:val="00915986"/>
    <w:rsid w:val="00917624"/>
    <w:rsid w:val="009239E1"/>
    <w:rsid w:val="00924BC0"/>
    <w:rsid w:val="00930386"/>
    <w:rsid w:val="009309F5"/>
    <w:rsid w:val="00933237"/>
    <w:rsid w:val="00933F28"/>
    <w:rsid w:val="009476C0"/>
    <w:rsid w:val="00963E34"/>
    <w:rsid w:val="00964DFA"/>
    <w:rsid w:val="009652E0"/>
    <w:rsid w:val="0098155C"/>
    <w:rsid w:val="00983B77"/>
    <w:rsid w:val="009844D5"/>
    <w:rsid w:val="00996053"/>
    <w:rsid w:val="009A0B2F"/>
    <w:rsid w:val="009A1CF4"/>
    <w:rsid w:val="009A37D7"/>
    <w:rsid w:val="009A4E17"/>
    <w:rsid w:val="009A6955"/>
    <w:rsid w:val="009B341C"/>
    <w:rsid w:val="009B5747"/>
    <w:rsid w:val="009D2C27"/>
    <w:rsid w:val="009E2309"/>
    <w:rsid w:val="009E42B9"/>
    <w:rsid w:val="00A014A3"/>
    <w:rsid w:val="00A0412D"/>
    <w:rsid w:val="00A1724E"/>
    <w:rsid w:val="00A21211"/>
    <w:rsid w:val="00A34E7F"/>
    <w:rsid w:val="00A461B9"/>
    <w:rsid w:val="00A46F0A"/>
    <w:rsid w:val="00A46F25"/>
    <w:rsid w:val="00A47CC2"/>
    <w:rsid w:val="00A60146"/>
    <w:rsid w:val="00A622C4"/>
    <w:rsid w:val="00A754B4"/>
    <w:rsid w:val="00A807C1"/>
    <w:rsid w:val="00A83374"/>
    <w:rsid w:val="00A96172"/>
    <w:rsid w:val="00AA6377"/>
    <w:rsid w:val="00AB0D6A"/>
    <w:rsid w:val="00AB43B3"/>
    <w:rsid w:val="00AB49B9"/>
    <w:rsid w:val="00AB758A"/>
    <w:rsid w:val="00AC1E7E"/>
    <w:rsid w:val="00AC507D"/>
    <w:rsid w:val="00AC66E4"/>
    <w:rsid w:val="00AD4578"/>
    <w:rsid w:val="00AD68E9"/>
    <w:rsid w:val="00AE56C0"/>
    <w:rsid w:val="00B00914"/>
    <w:rsid w:val="00B02A8E"/>
    <w:rsid w:val="00B052EE"/>
    <w:rsid w:val="00B1081F"/>
    <w:rsid w:val="00B27499"/>
    <w:rsid w:val="00B3010D"/>
    <w:rsid w:val="00B34757"/>
    <w:rsid w:val="00B35151"/>
    <w:rsid w:val="00B433F2"/>
    <w:rsid w:val="00B458E8"/>
    <w:rsid w:val="00B5397B"/>
    <w:rsid w:val="00B62809"/>
    <w:rsid w:val="00B7675A"/>
    <w:rsid w:val="00B81898"/>
    <w:rsid w:val="00B8606B"/>
    <w:rsid w:val="00B878E7"/>
    <w:rsid w:val="00B97278"/>
    <w:rsid w:val="00BA1D0B"/>
    <w:rsid w:val="00BA6972"/>
    <w:rsid w:val="00BB1E0D"/>
    <w:rsid w:val="00BB4D9B"/>
    <w:rsid w:val="00BB73FF"/>
    <w:rsid w:val="00BB7688"/>
    <w:rsid w:val="00BC7CAC"/>
    <w:rsid w:val="00BD6D76"/>
    <w:rsid w:val="00BE56B3"/>
    <w:rsid w:val="00BF04E8"/>
    <w:rsid w:val="00BF16BF"/>
    <w:rsid w:val="00BF4D1F"/>
    <w:rsid w:val="00C02A73"/>
    <w:rsid w:val="00C063D2"/>
    <w:rsid w:val="00C07FD9"/>
    <w:rsid w:val="00C103FA"/>
    <w:rsid w:val="00C10955"/>
    <w:rsid w:val="00C11C4D"/>
    <w:rsid w:val="00C1712C"/>
    <w:rsid w:val="00C2192A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E3B"/>
    <w:rsid w:val="00C76593"/>
    <w:rsid w:val="00C87A5D"/>
    <w:rsid w:val="00C90311"/>
    <w:rsid w:val="00C91C26"/>
    <w:rsid w:val="00CA73D5"/>
    <w:rsid w:val="00CC1C87"/>
    <w:rsid w:val="00CC22DA"/>
    <w:rsid w:val="00CC3000"/>
    <w:rsid w:val="00CC4859"/>
    <w:rsid w:val="00CC7A35"/>
    <w:rsid w:val="00CD072A"/>
    <w:rsid w:val="00CD7F73"/>
    <w:rsid w:val="00CE26C5"/>
    <w:rsid w:val="00CE36AF"/>
    <w:rsid w:val="00CE54DD"/>
    <w:rsid w:val="00CF0DA5"/>
    <w:rsid w:val="00CF3C1D"/>
    <w:rsid w:val="00CF791A"/>
    <w:rsid w:val="00D00D7D"/>
    <w:rsid w:val="00D139C8"/>
    <w:rsid w:val="00D17F81"/>
    <w:rsid w:val="00D2758C"/>
    <w:rsid w:val="00D275CA"/>
    <w:rsid w:val="00D2789B"/>
    <w:rsid w:val="00D345AB"/>
    <w:rsid w:val="00D41566"/>
    <w:rsid w:val="00D458EC"/>
    <w:rsid w:val="00D501B0"/>
    <w:rsid w:val="00D52582"/>
    <w:rsid w:val="00D56A0E"/>
    <w:rsid w:val="00D57AD3"/>
    <w:rsid w:val="00D635FE"/>
    <w:rsid w:val="00D729DE"/>
    <w:rsid w:val="00D75B6A"/>
    <w:rsid w:val="00D84BDA"/>
    <w:rsid w:val="00D876A8"/>
    <w:rsid w:val="00D87F26"/>
    <w:rsid w:val="00D93063"/>
    <w:rsid w:val="00D933B0"/>
    <w:rsid w:val="00D977E8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D5285"/>
    <w:rsid w:val="00DE6F44"/>
    <w:rsid w:val="00E037D9"/>
    <w:rsid w:val="00E130EB"/>
    <w:rsid w:val="00E162CD"/>
    <w:rsid w:val="00E17FA5"/>
    <w:rsid w:val="00E26930"/>
    <w:rsid w:val="00E27257"/>
    <w:rsid w:val="00E27C4C"/>
    <w:rsid w:val="00E449D0"/>
    <w:rsid w:val="00E4506A"/>
    <w:rsid w:val="00E50C74"/>
    <w:rsid w:val="00E53F99"/>
    <w:rsid w:val="00E56510"/>
    <w:rsid w:val="00E62EA8"/>
    <w:rsid w:val="00E67A6E"/>
    <w:rsid w:val="00E71B43"/>
    <w:rsid w:val="00E81612"/>
    <w:rsid w:val="00E865EE"/>
    <w:rsid w:val="00E87D18"/>
    <w:rsid w:val="00E87D62"/>
    <w:rsid w:val="00E97024"/>
    <w:rsid w:val="00EA486E"/>
    <w:rsid w:val="00EA4FA3"/>
    <w:rsid w:val="00EB001B"/>
    <w:rsid w:val="00EB6C33"/>
    <w:rsid w:val="00ED6019"/>
    <w:rsid w:val="00ED7830"/>
    <w:rsid w:val="00EE0F5E"/>
    <w:rsid w:val="00EE3909"/>
    <w:rsid w:val="00EF4205"/>
    <w:rsid w:val="00EF5939"/>
    <w:rsid w:val="00EF7421"/>
    <w:rsid w:val="00F01714"/>
    <w:rsid w:val="00F0258F"/>
    <w:rsid w:val="00F02D06"/>
    <w:rsid w:val="00F06FDD"/>
    <w:rsid w:val="00F10819"/>
    <w:rsid w:val="00F16F35"/>
    <w:rsid w:val="00F2229D"/>
    <w:rsid w:val="00F25ABB"/>
    <w:rsid w:val="00F26245"/>
    <w:rsid w:val="00F27963"/>
    <w:rsid w:val="00F30446"/>
    <w:rsid w:val="00F4135D"/>
    <w:rsid w:val="00F41F1B"/>
    <w:rsid w:val="00F46BD9"/>
    <w:rsid w:val="00F51F6E"/>
    <w:rsid w:val="00F607E0"/>
    <w:rsid w:val="00F60BE0"/>
    <w:rsid w:val="00F6280E"/>
    <w:rsid w:val="00F7050A"/>
    <w:rsid w:val="00F72424"/>
    <w:rsid w:val="00F7254C"/>
    <w:rsid w:val="00F75533"/>
    <w:rsid w:val="00F95F90"/>
    <w:rsid w:val="00FA3811"/>
    <w:rsid w:val="00FA3B9F"/>
    <w:rsid w:val="00FA3F06"/>
    <w:rsid w:val="00FA4A26"/>
    <w:rsid w:val="00FA7084"/>
    <w:rsid w:val="00FA7BEF"/>
    <w:rsid w:val="00FB1929"/>
    <w:rsid w:val="00FB5FD9"/>
    <w:rsid w:val="00FD33AB"/>
    <w:rsid w:val="00FD4724"/>
    <w:rsid w:val="00FD4A68"/>
    <w:rsid w:val="00FD51F9"/>
    <w:rsid w:val="00FD68ED"/>
    <w:rsid w:val="00FE2824"/>
    <w:rsid w:val="00FE41AB"/>
    <w:rsid w:val="00FE5898"/>
    <w:rsid w:val="00FE661F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EB7626"/>
  <w15:docId w15:val="{7BAF6CEA-93BE-BA4F-B178-8C01D147D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 w:unhideWhenUsed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customStyle="1" w:styleId="BodyText10">
    <w:name w:val="Body Text10"/>
    <w:basedOn w:val="Normal"/>
    <w:qFormat/>
    <w:rsid w:val="005B4B1E"/>
    <w:pPr>
      <w:spacing w:line="240" w:lineRule="auto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DFA528C-4801-0A41-B63F-B2F0C5963A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177</Words>
  <Characters>671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ty Staerk</dc:creator>
  <cp:lastModifiedBy>Mike Watkins</cp:lastModifiedBy>
  <cp:revision>5</cp:revision>
  <cp:lastPrinted>2015-07-23T20:19:00Z</cp:lastPrinted>
  <dcterms:created xsi:type="dcterms:W3CDTF">2015-07-23T20:19:00Z</dcterms:created>
  <dcterms:modified xsi:type="dcterms:W3CDTF">2018-05-14T06:37:00Z</dcterms:modified>
</cp:coreProperties>
</file>